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0AD6B6" w14:textId="0C6D2911" w:rsidR="001E142C" w:rsidRDefault="007121BD" w:rsidP="007121BD">
      <w:pPr>
        <w:spacing w:line="240" w:lineRule="auto"/>
        <w:rPr>
          <w:b/>
          <w:bCs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69D76F8" wp14:editId="2016410C">
            <wp:simplePos x="0" y="0"/>
            <wp:positionH relativeFrom="margin">
              <wp:posOffset>209550</wp:posOffset>
            </wp:positionH>
            <wp:positionV relativeFrom="paragraph">
              <wp:posOffset>-19050</wp:posOffset>
            </wp:positionV>
            <wp:extent cx="1076325" cy="948690"/>
            <wp:effectExtent l="0" t="0" r="9525" b="3810"/>
            <wp:wrapNone/>
            <wp:docPr id="2" name="Picture 2" descr="Cart, grocery, shopping, shopping cart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art, grocery, shopping, shopping cart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194" t="18710" r="12902" b="17032"/>
                    <a:stretch/>
                  </pic:blipFill>
                  <pic:spPr bwMode="auto">
                    <a:xfrm>
                      <a:off x="0" y="0"/>
                      <a:ext cx="1076325" cy="948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121BD">
        <w:rPr>
          <w:b/>
          <w:bCs/>
          <w:sz w:val="36"/>
          <w:szCs w:val="36"/>
        </w:rPr>
        <w:t xml:space="preserve">                                                      </w:t>
      </w:r>
    </w:p>
    <w:p w14:paraId="1FF96E09" w14:textId="5CA7040C" w:rsidR="007121BD" w:rsidRDefault="007121BD" w:rsidP="007121BD">
      <w:pPr>
        <w:tabs>
          <w:tab w:val="left" w:pos="2625"/>
        </w:tabs>
        <w:rPr>
          <w:sz w:val="44"/>
          <w:szCs w:val="44"/>
        </w:rPr>
      </w:pPr>
      <w:r w:rsidRPr="007121BD">
        <w:rPr>
          <w:noProof/>
          <w:sz w:val="36"/>
          <w:szCs w:val="36"/>
        </w:rPr>
        <w:drawing>
          <wp:anchor distT="0" distB="0" distL="114300" distR="114300" simplePos="0" relativeHeight="251658240" behindDoc="1" locked="0" layoutInCell="1" allowOverlap="1" wp14:anchorId="7FF12DA7" wp14:editId="6280608B">
            <wp:simplePos x="0" y="0"/>
            <wp:positionH relativeFrom="margin">
              <wp:posOffset>352425</wp:posOffset>
            </wp:positionH>
            <wp:positionV relativeFrom="paragraph">
              <wp:posOffset>1457960</wp:posOffset>
            </wp:positionV>
            <wp:extent cx="914400" cy="929640"/>
            <wp:effectExtent l="0" t="0" r="0" b="3810"/>
            <wp:wrapNone/>
            <wp:docPr id="1" name="Picture 1" descr="whatsapp business Logo Vector (.EPS) Free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atsapp business Logo Vector (.EPS) Free Downloa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29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7C4594F" wp14:editId="0F071159">
                <wp:simplePos x="0" y="0"/>
                <wp:positionH relativeFrom="column">
                  <wp:posOffset>800100</wp:posOffset>
                </wp:positionH>
                <wp:positionV relativeFrom="paragraph">
                  <wp:posOffset>734060</wp:posOffset>
                </wp:positionV>
                <wp:extent cx="9525" cy="504825"/>
                <wp:effectExtent l="114300" t="0" r="85725" b="47625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504825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B0B82E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63pt;margin-top:57.8pt;width:.75pt;height:39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" strokecolor="#002060" strokeweight="4.5pt">
                <v:stroke endarrow="block" joinstyle="miter"/>
              </v:shape>
            </w:pict>
          </mc:Fallback>
        </mc:AlternateContent>
      </w:r>
      <w:r>
        <w:rPr>
          <w:sz w:val="44"/>
          <w:szCs w:val="44"/>
        </w:rPr>
        <w:t xml:space="preserve">                       </w:t>
      </w:r>
      <w:r w:rsidRPr="007121BD">
        <w:rPr>
          <w:b/>
          <w:bCs/>
          <w:sz w:val="32"/>
          <w:szCs w:val="32"/>
        </w:rPr>
        <w:t>PREYASI WEBSITE</w:t>
      </w:r>
    </w:p>
    <w:p w14:paraId="0E53334D" w14:textId="28E3DCE0" w:rsidR="007121BD" w:rsidRPr="007121BD" w:rsidRDefault="007121BD" w:rsidP="007121BD">
      <w:pPr>
        <w:rPr>
          <w:sz w:val="44"/>
          <w:szCs w:val="44"/>
        </w:rPr>
      </w:pPr>
    </w:p>
    <w:p w14:paraId="489D574A" w14:textId="572A8A86" w:rsidR="007121BD" w:rsidRPr="007121BD" w:rsidRDefault="007121BD" w:rsidP="007121BD">
      <w:pPr>
        <w:rPr>
          <w:sz w:val="44"/>
          <w:szCs w:val="44"/>
        </w:rPr>
      </w:pPr>
    </w:p>
    <w:p w14:paraId="16110BF3" w14:textId="270437E1" w:rsidR="007121BD" w:rsidRDefault="007121BD" w:rsidP="007121BD">
      <w:pPr>
        <w:rPr>
          <w:sz w:val="44"/>
          <w:szCs w:val="44"/>
        </w:rPr>
      </w:pPr>
    </w:p>
    <w:p w14:paraId="67E07AF8" w14:textId="59F605B3" w:rsidR="007121BD" w:rsidRPr="007121BD" w:rsidRDefault="007121BD" w:rsidP="007121BD">
      <w:pPr>
        <w:tabs>
          <w:tab w:val="left" w:pos="2325"/>
        </w:tabs>
        <w:spacing w:line="240" w:lineRule="auto"/>
        <w:rPr>
          <w:b/>
          <w:bCs/>
          <w:sz w:val="44"/>
          <w:szCs w:val="44"/>
        </w:rPr>
      </w:pPr>
      <w:r>
        <w:rPr>
          <w:sz w:val="44"/>
          <w:szCs w:val="44"/>
        </w:rPr>
        <w:tab/>
      </w:r>
      <w:r w:rsidRPr="007121BD">
        <w:rPr>
          <w:b/>
          <w:bCs/>
          <w:sz w:val="28"/>
          <w:szCs w:val="28"/>
        </w:rPr>
        <w:t xml:space="preserve">WHATSAPP BUSINESS </w:t>
      </w:r>
    </w:p>
    <w:p w14:paraId="2FED5CB9" w14:textId="77777777" w:rsidR="007121BD" w:rsidRDefault="007121BD" w:rsidP="007121BD">
      <w:pPr>
        <w:tabs>
          <w:tab w:val="left" w:pos="2325"/>
        </w:tabs>
        <w:spacing w:line="240" w:lineRule="auto"/>
        <w:rPr>
          <w:noProof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ED0E6EE" wp14:editId="77E38C54">
                <wp:simplePos x="0" y="0"/>
                <wp:positionH relativeFrom="column">
                  <wp:posOffset>809625</wp:posOffset>
                </wp:positionH>
                <wp:positionV relativeFrom="paragraph">
                  <wp:posOffset>561340</wp:posOffset>
                </wp:positionV>
                <wp:extent cx="9525" cy="504825"/>
                <wp:effectExtent l="114300" t="0" r="85725" b="47625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504825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58D3D44" id="Straight Arrow Connector 4" o:spid="_x0000_s1026" type="#_x0000_t32" style="position:absolute;margin-left:63.75pt;margin-top:44.2pt;width:.75pt;height:39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" strokecolor="#002060" strokeweight="4.5pt">
                <v:stroke endarrow="block" joinstyle="miter"/>
              </v:shape>
            </w:pict>
          </mc:Fallback>
        </mc:AlternateContent>
      </w:r>
      <w:r>
        <w:rPr>
          <w:b/>
          <w:bCs/>
          <w:sz w:val="28"/>
          <w:szCs w:val="28"/>
        </w:rPr>
        <w:tab/>
        <w:t xml:space="preserve">          ACCOUNT</w:t>
      </w:r>
    </w:p>
    <w:p w14:paraId="4E457912" w14:textId="28FBD673" w:rsidR="007121BD" w:rsidRDefault="007121BD" w:rsidP="007121BD">
      <w:pPr>
        <w:tabs>
          <w:tab w:val="left" w:pos="2325"/>
        </w:tabs>
        <w:spacing w:line="240" w:lineRule="auto"/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094AD1A6" wp14:editId="2CEA062E">
            <wp:simplePos x="0" y="0"/>
            <wp:positionH relativeFrom="column">
              <wp:posOffset>400050</wp:posOffset>
            </wp:positionH>
            <wp:positionV relativeFrom="paragraph">
              <wp:posOffset>899795</wp:posOffset>
            </wp:positionV>
            <wp:extent cx="838200" cy="838200"/>
            <wp:effectExtent l="0" t="0" r="0" b="0"/>
            <wp:wrapNone/>
            <wp:docPr id="5" name="Picture 5" descr="View details | Fre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View details | Free Ico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8382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05EB50B" w14:textId="774C6623" w:rsidR="007121BD" w:rsidRPr="007121BD" w:rsidRDefault="007121BD" w:rsidP="007121BD">
      <w:pPr>
        <w:rPr>
          <w:sz w:val="28"/>
          <w:szCs w:val="28"/>
        </w:rPr>
      </w:pPr>
    </w:p>
    <w:p w14:paraId="010F727C" w14:textId="48A7C10F" w:rsidR="007121BD" w:rsidRPr="007121BD" w:rsidRDefault="007121BD" w:rsidP="007121BD">
      <w:pPr>
        <w:rPr>
          <w:b/>
          <w:bCs/>
          <w:sz w:val="56"/>
          <w:szCs w:val="56"/>
        </w:rPr>
      </w:pPr>
    </w:p>
    <w:p w14:paraId="239FC9D4" w14:textId="440E8343" w:rsidR="007121BD" w:rsidRDefault="007121BD" w:rsidP="007121BD">
      <w:pPr>
        <w:tabs>
          <w:tab w:val="left" w:pos="2085"/>
        </w:tabs>
        <w:rPr>
          <w:b/>
          <w:bCs/>
          <w:sz w:val="28"/>
          <w:szCs w:val="28"/>
        </w:rPr>
      </w:pPr>
      <w:r>
        <w:rPr>
          <w:sz w:val="28"/>
          <w:szCs w:val="28"/>
        </w:rPr>
        <w:tab/>
        <w:t xml:space="preserve">        </w:t>
      </w:r>
      <w:r w:rsidRPr="007121BD">
        <w:rPr>
          <w:b/>
          <w:bCs/>
          <w:sz w:val="28"/>
          <w:szCs w:val="28"/>
        </w:rPr>
        <w:t xml:space="preserve">GIVE DETAILS </w:t>
      </w:r>
    </w:p>
    <w:p w14:paraId="7BCE727C" w14:textId="3A0AF463" w:rsidR="007121BD" w:rsidRDefault="007121BD" w:rsidP="007121BD">
      <w:pPr>
        <w:tabs>
          <w:tab w:val="left" w:pos="2085"/>
        </w:tabs>
        <w:rPr>
          <w:b/>
          <w:bCs/>
          <w:sz w:val="28"/>
          <w:szCs w:val="28"/>
        </w:rPr>
      </w:pPr>
    </w:p>
    <w:p w14:paraId="514E3ED3" w14:textId="063C8096" w:rsidR="007121BD" w:rsidRDefault="007121BD" w:rsidP="007121BD">
      <w:pPr>
        <w:tabs>
          <w:tab w:val="left" w:pos="2085"/>
        </w:tabs>
        <w:rPr>
          <w:b/>
          <w:bCs/>
          <w:sz w:val="28"/>
          <w:szCs w:val="28"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A1DB0F7" wp14:editId="7797FEA5">
                <wp:simplePos x="0" y="0"/>
                <wp:positionH relativeFrom="column">
                  <wp:posOffset>819150</wp:posOffset>
                </wp:positionH>
                <wp:positionV relativeFrom="paragraph">
                  <wp:posOffset>8890</wp:posOffset>
                </wp:positionV>
                <wp:extent cx="9525" cy="504825"/>
                <wp:effectExtent l="114300" t="0" r="85725" b="4762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504825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730C97A" id="Straight Arrow Connector 7" o:spid="_x0000_s1026" type="#_x0000_t32" style="position:absolute;margin-left:64.5pt;margin-top:.7pt;width:.75pt;height:39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" strokecolor="#002060" strokeweight="4.5pt">
                <v:stroke endarrow="block" joinstyle="miter"/>
              </v:shape>
            </w:pict>
          </mc:Fallback>
        </mc:AlternateContent>
      </w:r>
    </w:p>
    <w:p w14:paraId="6FE19E3A" w14:textId="3D8015D9" w:rsidR="007121BD" w:rsidRDefault="007121BD" w:rsidP="007121BD">
      <w:pPr>
        <w:tabs>
          <w:tab w:val="left" w:pos="2085"/>
        </w:tabs>
        <w:rPr>
          <w:b/>
          <w:bCs/>
          <w:sz w:val="28"/>
          <w:szCs w:val="28"/>
        </w:rPr>
      </w:pPr>
    </w:p>
    <w:p w14:paraId="75D30C8E" w14:textId="7D585C2B" w:rsidR="007121BD" w:rsidRPr="00EC572E" w:rsidRDefault="007121BD" w:rsidP="007121BD">
      <w:pPr>
        <w:tabs>
          <w:tab w:val="left" w:pos="2085"/>
        </w:tabs>
        <w:rPr>
          <w:noProof/>
          <w:sz w:val="44"/>
          <w:szCs w:val="44"/>
        </w:rPr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5308D1C4" wp14:editId="29BF0EE2">
            <wp:simplePos x="0" y="0"/>
            <wp:positionH relativeFrom="column">
              <wp:posOffset>390525</wp:posOffset>
            </wp:positionH>
            <wp:positionV relativeFrom="paragraph">
              <wp:posOffset>122555</wp:posOffset>
            </wp:positionV>
            <wp:extent cx="1000125" cy="824865"/>
            <wp:effectExtent l="0" t="0" r="9525" b="0"/>
            <wp:wrapNone/>
            <wp:docPr id="6" name="Picture 6" descr="The future of restaurant delive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The future of restaurant delivery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895" r="14878"/>
                    <a:stretch/>
                  </pic:blipFill>
                  <pic:spPr bwMode="auto">
                    <a:xfrm>
                      <a:off x="0" y="0"/>
                      <a:ext cx="1000125" cy="824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noProof/>
          <w:sz w:val="48"/>
          <w:szCs w:val="48"/>
        </w:rPr>
        <w:t xml:space="preserve">                         </w:t>
      </w:r>
    </w:p>
    <w:p w14:paraId="66A63743" w14:textId="5AD74B9E" w:rsidR="007121BD" w:rsidRDefault="007121BD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ab/>
      </w:r>
      <w:r w:rsidR="00EC572E">
        <w:rPr>
          <w:b/>
          <w:bCs/>
          <w:sz w:val="28"/>
          <w:szCs w:val="28"/>
        </w:rPr>
        <w:t xml:space="preserve">     </w:t>
      </w:r>
      <w:r>
        <w:rPr>
          <w:b/>
          <w:bCs/>
          <w:sz w:val="28"/>
          <w:szCs w:val="28"/>
        </w:rPr>
        <w:t>DELIVERY</w:t>
      </w:r>
    </w:p>
    <w:p w14:paraId="107CC890" w14:textId="1E26FFD3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9310E61" w14:textId="4A017914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358EC5F0" w14:textId="414C6194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2A4838FE" w14:textId="2FBF3407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53BBC85" w14:textId="6FBC1B32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E6C480D" w14:textId="3B14CA01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27965371" w14:textId="5A808A0D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E048F3D" w14:textId="103CEDAA" w:rsidR="00EC572E" w:rsidRDefault="00B60D4D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27477743" wp14:editId="51723B7B">
            <wp:simplePos x="0" y="0"/>
            <wp:positionH relativeFrom="margin">
              <wp:posOffset>2179057</wp:posOffset>
            </wp:positionH>
            <wp:positionV relativeFrom="paragraph">
              <wp:posOffset>142875</wp:posOffset>
            </wp:positionV>
            <wp:extent cx="1587500" cy="613164"/>
            <wp:effectExtent l="0" t="0" r="0" b="0"/>
            <wp:wrapNone/>
            <wp:docPr id="9" name="Picture 9" descr="Google Pay: Money made simple, by Goo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oogle Pay: Money made simple, by Google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453" b="23777"/>
                    <a:stretch/>
                  </pic:blipFill>
                  <pic:spPr bwMode="auto">
                    <a:xfrm>
                      <a:off x="0" y="0"/>
                      <a:ext cx="1587500" cy="613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57AB76" w14:textId="24F0F793" w:rsidR="00EC572E" w:rsidRDefault="00EC572E" w:rsidP="00B60D4D">
      <w:pPr>
        <w:tabs>
          <w:tab w:val="left" w:pos="2550"/>
        </w:tabs>
        <w:jc w:val="center"/>
        <w:rPr>
          <w:b/>
          <w:bCs/>
          <w:sz w:val="28"/>
          <w:szCs w:val="28"/>
        </w:rPr>
      </w:pPr>
    </w:p>
    <w:p w14:paraId="775EC0A2" w14:textId="53AF9844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6DAA316F" w14:textId="7C3EEDCF" w:rsidR="00EC572E" w:rsidRDefault="00B60D4D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60162B29" wp14:editId="15360B5F">
            <wp:simplePos x="0" y="0"/>
            <wp:positionH relativeFrom="margin">
              <wp:align>center</wp:align>
            </wp:positionH>
            <wp:positionV relativeFrom="paragraph">
              <wp:posOffset>10795</wp:posOffset>
            </wp:positionV>
            <wp:extent cx="1689100" cy="598170"/>
            <wp:effectExtent l="0" t="0" r="6350" b="0"/>
            <wp:wrapNone/>
            <wp:docPr id="10" name="Picture 10" descr="Paytm Logo Icon of Flat style - Available in SVG, PNG, EPS, AI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aytm Logo Icon of Flat style - Available in SVG, PNG, EPS, AI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495" b="31068"/>
                    <a:stretch/>
                  </pic:blipFill>
                  <pic:spPr bwMode="auto">
                    <a:xfrm>
                      <a:off x="0" y="0"/>
                      <a:ext cx="1689100" cy="598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F85FA9" w14:textId="1E429AF2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41077F27" w14:textId="1509DD54" w:rsidR="00EC572E" w:rsidRDefault="00B60D4D" w:rsidP="00B60D4D">
      <w:pPr>
        <w:tabs>
          <w:tab w:val="left" w:pos="34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9504" behindDoc="1" locked="0" layoutInCell="1" allowOverlap="1" wp14:anchorId="712D131F" wp14:editId="5F742D47">
            <wp:simplePos x="0" y="0"/>
            <wp:positionH relativeFrom="margin">
              <wp:align>center</wp:align>
            </wp:positionH>
            <wp:positionV relativeFrom="paragraph">
              <wp:posOffset>169545</wp:posOffset>
            </wp:positionV>
            <wp:extent cx="2306422" cy="882625"/>
            <wp:effectExtent l="0" t="0" r="0" b="0"/>
            <wp:wrapNone/>
            <wp:docPr id="11" name="Picture 11" descr="Amazon Pay Balance Offer - Upto Rs. 4,000 Cashback Per Mont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mazon Pay Balance Offer - Upto Rs. 4,000 Cashback Per Month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359" b="28125"/>
                    <a:stretch/>
                  </pic:blipFill>
                  <pic:spPr bwMode="auto">
                    <a:xfrm>
                      <a:off x="0" y="0"/>
                      <a:ext cx="2306422" cy="88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sz w:val="28"/>
          <w:szCs w:val="28"/>
        </w:rPr>
        <w:tab/>
      </w:r>
    </w:p>
    <w:p w14:paraId="11AFAAF8" w14:textId="63EB78E6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4C9374AD" w14:textId="0B2BE7BD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42C8EB13" w14:textId="1305D8D9" w:rsidR="00EC572E" w:rsidRDefault="00B60D4D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72576" behindDoc="1" locked="0" layoutInCell="1" allowOverlap="1" wp14:anchorId="18173A13" wp14:editId="625CB135">
            <wp:simplePos x="0" y="0"/>
            <wp:positionH relativeFrom="margin">
              <wp:align>center</wp:align>
            </wp:positionH>
            <wp:positionV relativeFrom="paragraph">
              <wp:posOffset>2285365</wp:posOffset>
            </wp:positionV>
            <wp:extent cx="3718560" cy="1552409"/>
            <wp:effectExtent l="0" t="0" r="0" b="0"/>
            <wp:wrapNone/>
            <wp:docPr id="15" name="Picture 15" descr="Make a pay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Make a payment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1552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1552" behindDoc="1" locked="0" layoutInCell="1" allowOverlap="1" wp14:anchorId="7A40E080" wp14:editId="321976FB">
            <wp:simplePos x="0" y="0"/>
            <wp:positionH relativeFrom="margin">
              <wp:align>center</wp:align>
            </wp:positionH>
            <wp:positionV relativeFrom="paragraph">
              <wp:posOffset>1494155</wp:posOffset>
            </wp:positionV>
            <wp:extent cx="1498600" cy="594360"/>
            <wp:effectExtent l="0" t="0" r="6350" b="0"/>
            <wp:wrapNone/>
            <wp:docPr id="14" name="Picture 14" descr="UPI records second ever fall in transaction volume, witnesses 4.5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UPI records second ever fall in transaction volume, witnesses 4.5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602" t="30128" r="26122" b="32372"/>
                    <a:stretch/>
                  </pic:blipFill>
                  <pic:spPr bwMode="auto">
                    <a:xfrm>
                      <a:off x="0" y="0"/>
                      <a:ext cx="1498600" cy="594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70528" behindDoc="1" locked="0" layoutInCell="1" allowOverlap="1" wp14:anchorId="574A89C5" wp14:editId="5F0D545C">
            <wp:simplePos x="0" y="0"/>
            <wp:positionH relativeFrom="margin">
              <wp:posOffset>1838325</wp:posOffset>
            </wp:positionH>
            <wp:positionV relativeFrom="paragraph">
              <wp:posOffset>393700</wp:posOffset>
            </wp:positionV>
            <wp:extent cx="2263283" cy="819150"/>
            <wp:effectExtent l="0" t="0" r="381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3283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F2FE6B" w14:textId="2034F05C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3081D19" wp14:editId="09511A5B">
            <wp:extent cx="4514850" cy="68008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680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5CB52" w14:textId="5585D0B8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09A50B13" w14:textId="1BA67E6B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D4C9048" w14:textId="5D4809F3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2FB2896B" w14:textId="6F4E950D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307FEB9" w14:textId="4052E82B" w:rsidR="003C1CAA" w:rsidRDefault="003C1CAA" w:rsidP="003C1CAA">
      <w:pPr>
        <w:tabs>
          <w:tab w:val="left" w:pos="4248"/>
        </w:tabs>
        <w:rPr>
          <w:b/>
          <w:bCs/>
          <w:sz w:val="28"/>
          <w:szCs w:val="2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C267D9B" wp14:editId="16BBA413">
                <wp:simplePos x="0" y="0"/>
                <wp:positionH relativeFrom="column">
                  <wp:posOffset>2417444</wp:posOffset>
                </wp:positionH>
                <wp:positionV relativeFrom="paragraph">
                  <wp:posOffset>228981</wp:posOffset>
                </wp:positionV>
                <wp:extent cx="1014984" cy="1042416"/>
                <wp:effectExtent l="38100" t="0" r="0" b="0"/>
                <wp:wrapNone/>
                <wp:docPr id="17" name="Arc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2790810">
                          <a:off x="0" y="0"/>
                          <a:ext cx="1014984" cy="1042416"/>
                        </a:xfrm>
                        <a:prstGeom prst="arc">
                          <a:avLst/>
                        </a:prstGeom>
                        <a:ln w="4762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BEF98A" id="Arc 17" o:spid="_x0000_s1026" style="position:absolute;margin-left:190.35pt;margin-top:18.05pt;width:79.9pt;height:82.1pt;rotation:-9621985fd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014984,1042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" path="m507492,nsc787772,,1014984,233353,1014984,521208r-507492,l507492,xem507492,nfc787772,,1014984,233353,1014984,521208e" filled="f" strokecolor="white [3212]" strokeweight="3.75pt">
                <v:stroke joinstyle="miter"/>
                <v:path arrowok="t" o:connecttype="custom" o:connectlocs="507492,0;1014984,521208" o:connectangles="0,0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4624" behindDoc="1" locked="0" layoutInCell="1" allowOverlap="1" wp14:anchorId="355DC20B" wp14:editId="7D6C9D6B">
            <wp:simplePos x="0" y="0"/>
            <wp:positionH relativeFrom="page">
              <wp:align>left</wp:align>
            </wp:positionH>
            <wp:positionV relativeFrom="paragraph">
              <wp:posOffset>-2540</wp:posOffset>
            </wp:positionV>
            <wp:extent cx="7704455" cy="4333240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4455" cy="4333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bCs/>
          <w:sz w:val="28"/>
          <w:szCs w:val="28"/>
        </w:rPr>
        <w:tab/>
        <w:t xml:space="preserve">  </w:t>
      </w:r>
    </w:p>
    <w:p w14:paraId="51B6603D" w14:textId="53121335" w:rsidR="003C1CAA" w:rsidRDefault="00450D90" w:rsidP="003C1CAA">
      <w:pPr>
        <w:tabs>
          <w:tab w:val="left" w:pos="4248"/>
        </w:tabs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087D665" wp14:editId="1D24726D">
                <wp:simplePos x="0" y="0"/>
                <wp:positionH relativeFrom="column">
                  <wp:posOffset>2370093</wp:posOffset>
                </wp:positionH>
                <wp:positionV relativeFrom="paragraph">
                  <wp:posOffset>102757</wp:posOffset>
                </wp:positionV>
                <wp:extent cx="215409" cy="122142"/>
                <wp:effectExtent l="19050" t="0" r="0" b="49530"/>
                <wp:wrapNone/>
                <wp:docPr id="18" name="Isosceles Tri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07505">
                          <a:off x="0" y="0"/>
                          <a:ext cx="215409" cy="122142"/>
                        </a:xfrm>
                        <a:prstGeom prst="triangle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96F210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18" o:spid="_x0000_s1026" type="#_x0000_t5" style="position:absolute;margin-left:186.6pt;margin-top:8.1pt;width:16.95pt;height:9.6pt;rotation:1755824fd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" fillcolor="white [3212]" stroked="f" strokeweight="1pt"/>
            </w:pict>
          </mc:Fallback>
        </mc:AlternateContent>
      </w:r>
    </w:p>
    <w:p w14:paraId="558D7881" w14:textId="77777777" w:rsidR="003C1CAA" w:rsidRPr="00450D90" w:rsidRDefault="003C1CAA" w:rsidP="003C1CAA">
      <w:pPr>
        <w:tabs>
          <w:tab w:val="left" w:pos="4248"/>
        </w:tabs>
        <w:rPr>
          <w:b/>
          <w:bCs/>
          <w:sz w:val="44"/>
          <w:szCs w:val="44"/>
        </w:rPr>
      </w:pP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</w:p>
    <w:p w14:paraId="34B902FE" w14:textId="1740E1CD" w:rsidR="003C1CAA" w:rsidRPr="003C1CAA" w:rsidRDefault="003C1CAA" w:rsidP="003C1CAA">
      <w:pPr>
        <w:tabs>
          <w:tab w:val="left" w:pos="4248"/>
        </w:tabs>
        <w:spacing w:after="0" w:line="240" w:lineRule="auto"/>
        <w:rPr>
          <w:b/>
          <w:bCs/>
          <w:color w:val="FFFFFF" w:themeColor="background1"/>
          <w:sz w:val="28"/>
          <w:szCs w:val="28"/>
        </w:rPr>
      </w:pPr>
      <w:r>
        <w:rPr>
          <w:b/>
          <w:bCs/>
          <w:color w:val="FFFFFF" w:themeColor="background1"/>
          <w:sz w:val="28"/>
          <w:szCs w:val="28"/>
        </w:rPr>
        <w:tab/>
      </w:r>
      <w:r w:rsidRPr="003C1CAA">
        <w:rPr>
          <w:b/>
          <w:bCs/>
          <w:color w:val="FFFFFF" w:themeColor="background1"/>
          <w:sz w:val="28"/>
          <w:szCs w:val="28"/>
        </w:rPr>
        <w:t>Please click on the three</w:t>
      </w:r>
    </w:p>
    <w:p w14:paraId="4A5FB295" w14:textId="27D86931" w:rsidR="003C1CAA" w:rsidRDefault="003C1CAA" w:rsidP="003C1CAA">
      <w:pPr>
        <w:tabs>
          <w:tab w:val="left" w:pos="4248"/>
        </w:tabs>
        <w:spacing w:after="0" w:line="240" w:lineRule="auto"/>
        <w:rPr>
          <w:b/>
          <w:bCs/>
          <w:color w:val="FFFFFF" w:themeColor="background1"/>
          <w:sz w:val="28"/>
          <w:szCs w:val="28"/>
        </w:rPr>
      </w:pPr>
      <w:r w:rsidRPr="003C1CAA">
        <w:rPr>
          <w:b/>
          <w:bCs/>
          <w:color w:val="FFFFFF" w:themeColor="background1"/>
          <w:sz w:val="28"/>
          <w:szCs w:val="28"/>
        </w:rPr>
        <w:tab/>
        <w:t xml:space="preserve">lines </w:t>
      </w:r>
      <w:r>
        <w:rPr>
          <w:b/>
          <w:bCs/>
          <w:color w:val="FFFFFF" w:themeColor="background1"/>
          <w:sz w:val="28"/>
          <w:szCs w:val="28"/>
        </w:rPr>
        <w:t>for style selection</w:t>
      </w:r>
      <w:r w:rsidRPr="003C1CAA">
        <w:rPr>
          <w:b/>
          <w:bCs/>
          <w:color w:val="FFFFFF" w:themeColor="background1"/>
          <w:sz w:val="28"/>
          <w:szCs w:val="28"/>
        </w:rPr>
        <w:t xml:space="preserve"> </w:t>
      </w:r>
    </w:p>
    <w:p w14:paraId="7919BBDE" w14:textId="439625EA" w:rsidR="003C1CAA" w:rsidRPr="003C1CAA" w:rsidRDefault="003C1CAA" w:rsidP="003C1CAA">
      <w:pPr>
        <w:tabs>
          <w:tab w:val="left" w:pos="4248"/>
        </w:tabs>
        <w:rPr>
          <w:b/>
          <w:bCs/>
          <w:color w:val="FFFFFF" w:themeColor="background1"/>
          <w:sz w:val="28"/>
          <w:szCs w:val="28"/>
        </w:rPr>
      </w:pPr>
      <w:r>
        <w:rPr>
          <w:b/>
          <w:bCs/>
          <w:color w:val="FFFFFF" w:themeColor="background1"/>
          <w:sz w:val="28"/>
          <w:szCs w:val="28"/>
        </w:rPr>
        <w:tab/>
      </w:r>
    </w:p>
    <w:p w14:paraId="03878F8A" w14:textId="2198F3B6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77E01CFE" w14:textId="77411FCB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02E68625" w14:textId="72CD74E1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79014F1" w14:textId="186DAEBA" w:rsidR="0040684A" w:rsidRDefault="00BC6B7F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77696" behindDoc="1" locked="0" layoutInCell="1" allowOverlap="1" wp14:anchorId="4CBA547F" wp14:editId="426E3D0F">
            <wp:simplePos x="0" y="0"/>
            <wp:positionH relativeFrom="column">
              <wp:posOffset>4978527</wp:posOffset>
            </wp:positionH>
            <wp:positionV relativeFrom="paragraph">
              <wp:posOffset>135382</wp:posOffset>
            </wp:positionV>
            <wp:extent cx="1786461" cy="1060704"/>
            <wp:effectExtent l="0" t="0" r="4445" b="635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589" t="12176" r="26645" b="64500"/>
                    <a:stretch/>
                  </pic:blipFill>
                  <pic:spPr bwMode="auto">
                    <a:xfrm>
                      <a:off x="0" y="0"/>
                      <a:ext cx="1786461" cy="10607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234328" w14:textId="5B27722A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E9018BD" w14:textId="56BC9BF4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CD1472E" w14:textId="50643AE8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3EB8A44B" w14:textId="2A326C52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73021441" w14:textId="69B8DA4C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3EB205D" w14:textId="3E454463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025D5113" w14:textId="7310FC5E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6FC596F3" w14:textId="664CDB87" w:rsidR="0040684A" w:rsidRDefault="00525721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703A67A2" wp14:editId="0BA6A52B">
            <wp:extent cx="2466975" cy="1200150"/>
            <wp:effectExtent l="0" t="0" r="9525" b="0"/>
            <wp:docPr id="30" name="Graphic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6975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AD200" w14:textId="51B72869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7A9618E3" w14:textId="6B45A703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6A250351" w14:textId="28FD238D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249ABFF" w14:textId="2F580BF6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FCFAA4A" w14:textId="3CC4D57D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663EF8DF" w14:textId="18DE6266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26719F4D" w14:textId="6FF901F2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3ECC8ADD" w14:textId="2EC012CA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32919A5" w14:textId="171216AB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39553A91" w14:textId="79440A6D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76672" behindDoc="0" locked="0" layoutInCell="1" allowOverlap="1" wp14:anchorId="4949A81F" wp14:editId="7E7406A0">
            <wp:simplePos x="118872" y="2258568"/>
            <wp:positionH relativeFrom="column">
              <wp:align>left</wp:align>
            </wp:positionH>
            <wp:positionV relativeFrom="paragraph">
              <wp:align>top</wp:align>
            </wp:positionV>
            <wp:extent cx="2148205" cy="1243330"/>
            <wp:effectExtent l="0" t="0" r="0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096" t="12519" r="26415" b="64153"/>
                    <a:stretch/>
                  </pic:blipFill>
                  <pic:spPr bwMode="auto">
                    <a:xfrm>
                      <a:off x="0" y="0"/>
                      <a:ext cx="2148205" cy="124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8720" behindDoc="1" locked="0" layoutInCell="1" allowOverlap="1" wp14:anchorId="6F1F9AF8" wp14:editId="3E60585A">
            <wp:simplePos x="0" y="0"/>
            <wp:positionH relativeFrom="column">
              <wp:posOffset>3478784</wp:posOffset>
            </wp:positionH>
            <wp:positionV relativeFrom="paragraph">
              <wp:posOffset>2204847</wp:posOffset>
            </wp:positionV>
            <wp:extent cx="3804454" cy="2121408"/>
            <wp:effectExtent l="0" t="0" r="5715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606" t="12521" r="26906" b="65004"/>
                    <a:stretch/>
                  </pic:blipFill>
                  <pic:spPr bwMode="auto">
                    <a:xfrm>
                      <a:off x="0" y="0"/>
                      <a:ext cx="3804454" cy="2121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50E897" w14:textId="34F7BF66" w:rsidR="00907D12" w:rsidRPr="00907D12" w:rsidRDefault="00907D12" w:rsidP="00907D12">
      <w:pPr>
        <w:rPr>
          <w:sz w:val="28"/>
          <w:szCs w:val="28"/>
        </w:rPr>
      </w:pPr>
    </w:p>
    <w:p w14:paraId="1F767E07" w14:textId="1FCDA172" w:rsidR="00907D12" w:rsidRPr="00907D12" w:rsidRDefault="00907D12" w:rsidP="00907D12">
      <w:pPr>
        <w:rPr>
          <w:sz w:val="28"/>
          <w:szCs w:val="28"/>
        </w:rPr>
      </w:pPr>
    </w:p>
    <w:p w14:paraId="2EB75028" w14:textId="498ADBC8" w:rsidR="00907D12" w:rsidRPr="00907D12" w:rsidRDefault="00907D12" w:rsidP="00907D12">
      <w:pPr>
        <w:rPr>
          <w:sz w:val="28"/>
          <w:szCs w:val="28"/>
        </w:rPr>
      </w:pPr>
    </w:p>
    <w:p w14:paraId="6F1E6BE8" w14:textId="7D1EA4D4" w:rsidR="00907D12" w:rsidRPr="00907D12" w:rsidRDefault="00907D12" w:rsidP="00907D12">
      <w:pPr>
        <w:rPr>
          <w:sz w:val="28"/>
          <w:szCs w:val="28"/>
        </w:rPr>
      </w:pPr>
    </w:p>
    <w:p w14:paraId="1BA65B78" w14:textId="580FC736" w:rsidR="00907D12" w:rsidRPr="00907D12" w:rsidRDefault="00907D12" w:rsidP="00907D12">
      <w:pPr>
        <w:rPr>
          <w:sz w:val="28"/>
          <w:szCs w:val="28"/>
        </w:rPr>
      </w:pPr>
    </w:p>
    <w:p w14:paraId="705A3A6E" w14:textId="508089AB" w:rsidR="00907D12" w:rsidRPr="00907D12" w:rsidRDefault="00907D12" w:rsidP="00907D12">
      <w:pPr>
        <w:rPr>
          <w:sz w:val="28"/>
          <w:szCs w:val="28"/>
        </w:rPr>
      </w:pPr>
    </w:p>
    <w:p w14:paraId="6E2E3AC3" w14:textId="7E913C47" w:rsidR="00907D12" w:rsidRPr="00907D12" w:rsidRDefault="00907D12" w:rsidP="00907D12">
      <w:pPr>
        <w:rPr>
          <w:sz w:val="28"/>
          <w:szCs w:val="28"/>
        </w:rPr>
      </w:pPr>
    </w:p>
    <w:p w14:paraId="24C2704C" w14:textId="525ADADE" w:rsidR="00907D12" w:rsidRPr="00907D12" w:rsidRDefault="00907D12" w:rsidP="00907D12">
      <w:pPr>
        <w:rPr>
          <w:sz w:val="28"/>
          <w:szCs w:val="28"/>
        </w:rPr>
      </w:pPr>
    </w:p>
    <w:p w14:paraId="028B4687" w14:textId="341D4E49" w:rsidR="00907D12" w:rsidRPr="00907D12" w:rsidRDefault="00907D12" w:rsidP="00907D12">
      <w:pPr>
        <w:rPr>
          <w:sz w:val="28"/>
          <w:szCs w:val="28"/>
        </w:rPr>
      </w:pPr>
    </w:p>
    <w:p w14:paraId="63510490" w14:textId="3628E214" w:rsidR="00907D12" w:rsidRPr="00907D12" w:rsidRDefault="00907D12" w:rsidP="00907D12">
      <w:pPr>
        <w:rPr>
          <w:sz w:val="28"/>
          <w:szCs w:val="28"/>
        </w:rPr>
      </w:pPr>
    </w:p>
    <w:p w14:paraId="5975E3F8" w14:textId="1AB77E9B" w:rsidR="00907D12" w:rsidRPr="00907D12" w:rsidRDefault="00907D12" w:rsidP="00907D12">
      <w:pPr>
        <w:rPr>
          <w:sz w:val="28"/>
          <w:szCs w:val="28"/>
        </w:rPr>
      </w:pPr>
    </w:p>
    <w:p w14:paraId="0C80CE2A" w14:textId="4471CA2B" w:rsidR="00907D12" w:rsidRPr="00907D12" w:rsidRDefault="00907D12" w:rsidP="00907D12">
      <w:pPr>
        <w:rPr>
          <w:sz w:val="28"/>
          <w:szCs w:val="28"/>
        </w:rPr>
      </w:pPr>
    </w:p>
    <w:p w14:paraId="5C65B434" w14:textId="44BF0DE6" w:rsidR="00907D12" w:rsidRPr="00907D12" w:rsidRDefault="00907D12" w:rsidP="00907D12">
      <w:pPr>
        <w:rPr>
          <w:sz w:val="28"/>
          <w:szCs w:val="28"/>
        </w:rPr>
      </w:pPr>
    </w:p>
    <w:p w14:paraId="708516AE" w14:textId="3CC40128" w:rsidR="00907D12" w:rsidRPr="00907D12" w:rsidRDefault="00907D12" w:rsidP="00907D12">
      <w:pPr>
        <w:rPr>
          <w:sz w:val="28"/>
          <w:szCs w:val="28"/>
        </w:rPr>
      </w:pPr>
    </w:p>
    <w:p w14:paraId="466D1D65" w14:textId="16D73A74" w:rsidR="00907D12" w:rsidRDefault="00907D12" w:rsidP="00907D12">
      <w:pPr>
        <w:tabs>
          <w:tab w:val="left" w:pos="3773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p w14:paraId="59EA3D92" w14:textId="0A48E42E" w:rsidR="00907D12" w:rsidRDefault="00907D12" w:rsidP="00907D12">
      <w:pPr>
        <w:tabs>
          <w:tab w:val="left" w:pos="3773"/>
        </w:tabs>
        <w:rPr>
          <w:sz w:val="28"/>
          <w:szCs w:val="28"/>
        </w:rPr>
      </w:pPr>
    </w:p>
    <w:p w14:paraId="29667FE5" w14:textId="5C453D18" w:rsidR="00907D12" w:rsidRDefault="00907D12" w:rsidP="00907D12">
      <w:pPr>
        <w:tabs>
          <w:tab w:val="left" w:pos="3773"/>
        </w:tabs>
        <w:rPr>
          <w:sz w:val="28"/>
          <w:szCs w:val="28"/>
        </w:rPr>
      </w:pPr>
    </w:p>
    <w:p w14:paraId="6745B7CE" w14:textId="78A93DDD" w:rsidR="00907D12" w:rsidRDefault="00907D12" w:rsidP="00907D12">
      <w:pPr>
        <w:tabs>
          <w:tab w:val="left" w:pos="3773"/>
        </w:tabs>
        <w:rPr>
          <w:sz w:val="28"/>
          <w:szCs w:val="28"/>
        </w:rPr>
      </w:pPr>
    </w:p>
    <w:p w14:paraId="0FB733EF" w14:textId="025019FD" w:rsidR="00907D12" w:rsidRDefault="00907D12" w:rsidP="00907D12">
      <w:pPr>
        <w:tabs>
          <w:tab w:val="left" w:pos="3773"/>
        </w:tabs>
        <w:rPr>
          <w:sz w:val="28"/>
          <w:szCs w:val="28"/>
        </w:rPr>
      </w:pPr>
    </w:p>
    <w:p w14:paraId="5601C14C" w14:textId="1C6157E8" w:rsidR="00907D12" w:rsidRDefault="00907D12" w:rsidP="00907D12">
      <w:pPr>
        <w:tabs>
          <w:tab w:val="left" w:pos="3773"/>
        </w:tabs>
        <w:rPr>
          <w:sz w:val="28"/>
          <w:szCs w:val="28"/>
        </w:rPr>
      </w:pPr>
    </w:p>
    <w:p w14:paraId="5D761AD9" w14:textId="16F0E02F" w:rsidR="00907D12" w:rsidRDefault="00907D12" w:rsidP="00907D12">
      <w:pPr>
        <w:tabs>
          <w:tab w:val="left" w:pos="3773"/>
        </w:tabs>
        <w:rPr>
          <w:sz w:val="28"/>
          <w:szCs w:val="28"/>
        </w:rPr>
      </w:pPr>
    </w:p>
    <w:p w14:paraId="31D52D63" w14:textId="2485B26A" w:rsidR="00907D12" w:rsidRDefault="00907D12" w:rsidP="00907D12">
      <w:pPr>
        <w:tabs>
          <w:tab w:val="left" w:pos="3773"/>
        </w:tabs>
        <w:rPr>
          <w:sz w:val="28"/>
          <w:szCs w:val="28"/>
        </w:rPr>
      </w:pPr>
    </w:p>
    <w:p w14:paraId="246088EF" w14:textId="36044E52" w:rsidR="00907D12" w:rsidRDefault="00907D12" w:rsidP="00907D12">
      <w:pPr>
        <w:tabs>
          <w:tab w:val="left" w:pos="3773"/>
        </w:tabs>
        <w:rPr>
          <w:sz w:val="28"/>
          <w:szCs w:val="28"/>
        </w:rPr>
      </w:pPr>
    </w:p>
    <w:p w14:paraId="7F238DDE" w14:textId="5E3D81CB" w:rsidR="00907D12" w:rsidRDefault="00907D12" w:rsidP="00907D12">
      <w:pPr>
        <w:tabs>
          <w:tab w:val="left" w:pos="3773"/>
        </w:tabs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80768" behindDoc="1" locked="0" layoutInCell="1" allowOverlap="1" wp14:anchorId="384E0FCC" wp14:editId="27F6BDB1">
            <wp:simplePos x="0" y="0"/>
            <wp:positionH relativeFrom="column">
              <wp:posOffset>4375404</wp:posOffset>
            </wp:positionH>
            <wp:positionV relativeFrom="paragraph">
              <wp:posOffset>76708</wp:posOffset>
            </wp:positionV>
            <wp:extent cx="957502" cy="917941"/>
            <wp:effectExtent l="0" t="0" r="0" b="0"/>
            <wp:wrapNone/>
            <wp:docPr id="24" name="Picture 24" descr="WhatsApp's top tips and tricks: Did you know about these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WhatsApp's top tips and tricks: Did you know about these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309" t="13410" r="29949" b="12933"/>
                    <a:stretch/>
                  </pic:blipFill>
                  <pic:spPr bwMode="auto">
                    <a:xfrm>
                      <a:off x="0" y="0"/>
                      <a:ext cx="971525" cy="931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9744" behindDoc="1" locked="0" layoutInCell="1" allowOverlap="1" wp14:anchorId="395C0F0F" wp14:editId="31140FE9">
            <wp:simplePos x="0" y="0"/>
            <wp:positionH relativeFrom="column">
              <wp:posOffset>2207895</wp:posOffset>
            </wp:positionH>
            <wp:positionV relativeFrom="paragraph">
              <wp:posOffset>39878</wp:posOffset>
            </wp:positionV>
            <wp:extent cx="1561637" cy="1297305"/>
            <wp:effectExtent l="0" t="0" r="635" b="0"/>
            <wp:wrapNone/>
            <wp:docPr id="21" name="Picture 21" descr="Google Duo increases group call limit to 12 persons | KalngaT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oogle Duo increases group call limit to 12 persons | KalngaTV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273" t="15945" r="28361" b="18537"/>
                    <a:stretch/>
                  </pic:blipFill>
                  <pic:spPr bwMode="auto">
                    <a:xfrm>
                      <a:off x="0" y="0"/>
                      <a:ext cx="1561637" cy="1297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C3329A" w14:textId="46860CA2" w:rsidR="00907D12" w:rsidRPr="00907D12" w:rsidRDefault="00907D12" w:rsidP="00907D12">
      <w:pPr>
        <w:tabs>
          <w:tab w:val="left" w:pos="3773"/>
        </w:tabs>
        <w:jc w:val="center"/>
        <w:rPr>
          <w:sz w:val="28"/>
          <w:szCs w:val="28"/>
        </w:rPr>
      </w:pPr>
    </w:p>
    <w:p w14:paraId="0EFEFF5F" w14:textId="01849F4A" w:rsidR="00907D12" w:rsidRDefault="00907D12" w:rsidP="00907D12">
      <w:pPr>
        <w:rPr>
          <w:sz w:val="28"/>
          <w:szCs w:val="28"/>
        </w:rPr>
      </w:pPr>
      <w:r>
        <w:rPr>
          <w:sz w:val="28"/>
          <w:szCs w:val="28"/>
        </w:rPr>
        <w:t xml:space="preserve">          </w:t>
      </w:r>
    </w:p>
    <w:p w14:paraId="6B3C680D" w14:textId="11970E03" w:rsidR="00907D12" w:rsidRDefault="00907D12" w:rsidP="00907D12">
      <w:pPr>
        <w:tabs>
          <w:tab w:val="left" w:pos="7315"/>
        </w:tabs>
        <w:rPr>
          <w:noProof/>
        </w:rPr>
      </w:pPr>
      <w:r>
        <w:rPr>
          <w:sz w:val="28"/>
          <w:szCs w:val="28"/>
        </w:rPr>
        <w:t xml:space="preserve">                                                                                                     </w:t>
      </w:r>
      <w:r w:rsidRPr="00907D12">
        <w:rPr>
          <w:rFonts w:cstheme="minorHAnsi"/>
          <w:b/>
          <w:bCs/>
          <w:color w:val="767171" w:themeColor="background2" w:themeShade="80"/>
          <w:sz w:val="36"/>
          <w:szCs w:val="36"/>
        </w:rPr>
        <w:t>Whatsapp Calling</w:t>
      </w:r>
    </w:p>
    <w:p w14:paraId="49A77874" w14:textId="20FDFA69" w:rsidR="00907D12" w:rsidRDefault="00907D12" w:rsidP="00907D12">
      <w:pPr>
        <w:tabs>
          <w:tab w:val="left" w:pos="7315"/>
        </w:tabs>
        <w:rPr>
          <w:rFonts w:cstheme="minorHAnsi"/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82816" behindDoc="1" locked="0" layoutInCell="1" allowOverlap="1" wp14:anchorId="006E9EFE" wp14:editId="222F56C1">
            <wp:simplePos x="0" y="0"/>
            <wp:positionH relativeFrom="column">
              <wp:posOffset>4366133</wp:posOffset>
            </wp:positionH>
            <wp:positionV relativeFrom="paragraph">
              <wp:posOffset>339725</wp:posOffset>
            </wp:positionV>
            <wp:extent cx="1014730" cy="1061252"/>
            <wp:effectExtent l="0" t="0" r="0" b="5715"/>
            <wp:wrapNone/>
            <wp:docPr id="26" name="Picture 26" descr="Google Logo Background png download - 1400*1400 - Free Transparent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Google Logo Background png download - 1400*1400 - Free Transparent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383" t="7587" r="10004" b="9147"/>
                    <a:stretch/>
                  </pic:blipFill>
                  <pic:spPr bwMode="auto">
                    <a:xfrm>
                      <a:off x="0" y="0"/>
                      <a:ext cx="1014730" cy="1061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1792" behindDoc="1" locked="0" layoutInCell="1" allowOverlap="1" wp14:anchorId="29220DE7" wp14:editId="15E0FF4F">
            <wp:simplePos x="0" y="0"/>
            <wp:positionH relativeFrom="column">
              <wp:posOffset>2372106</wp:posOffset>
            </wp:positionH>
            <wp:positionV relativeFrom="paragraph">
              <wp:posOffset>293370</wp:posOffset>
            </wp:positionV>
            <wp:extent cx="1197633" cy="1106268"/>
            <wp:effectExtent l="0" t="0" r="2540" b="0"/>
            <wp:wrapNone/>
            <wp:docPr id="25" name="Picture 25" descr="Zoom is Working With The Government of India to Solve Security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Zoom is Working With The Government of India to Solve Security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820" t="12006" r="24699" b="19402"/>
                    <a:stretch/>
                  </pic:blipFill>
                  <pic:spPr bwMode="auto">
                    <a:xfrm>
                      <a:off x="0" y="0"/>
                      <a:ext cx="1197633" cy="11062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7C58FF" w14:textId="1F6F1A16" w:rsidR="0005157F" w:rsidRPr="0005157F" w:rsidRDefault="0005157F" w:rsidP="0005157F">
      <w:pPr>
        <w:rPr>
          <w:rFonts w:cstheme="minorHAnsi"/>
          <w:sz w:val="28"/>
          <w:szCs w:val="28"/>
        </w:rPr>
      </w:pPr>
    </w:p>
    <w:p w14:paraId="0448839B" w14:textId="6CED7AF7" w:rsidR="0005157F" w:rsidRPr="0005157F" w:rsidRDefault="0005157F" w:rsidP="0005157F">
      <w:pPr>
        <w:rPr>
          <w:rFonts w:cstheme="minorHAnsi"/>
          <w:sz w:val="28"/>
          <w:szCs w:val="28"/>
        </w:rPr>
      </w:pPr>
    </w:p>
    <w:p w14:paraId="6D9355A1" w14:textId="48490417" w:rsidR="0005157F" w:rsidRPr="0005157F" w:rsidRDefault="0005157F" w:rsidP="0005157F">
      <w:pPr>
        <w:rPr>
          <w:rFonts w:cstheme="minorHAnsi"/>
          <w:sz w:val="28"/>
          <w:szCs w:val="28"/>
        </w:rPr>
      </w:pPr>
    </w:p>
    <w:p w14:paraId="342EB0E9" w14:textId="7E45AA37" w:rsidR="0005157F" w:rsidRPr="0005157F" w:rsidRDefault="0005157F" w:rsidP="0005157F">
      <w:pPr>
        <w:rPr>
          <w:rFonts w:cstheme="minorHAnsi"/>
          <w:sz w:val="28"/>
          <w:szCs w:val="28"/>
        </w:rPr>
      </w:pPr>
    </w:p>
    <w:p w14:paraId="519FFC70" w14:textId="01A4234B" w:rsidR="0005157F" w:rsidRPr="0005157F" w:rsidRDefault="0005157F" w:rsidP="0005157F">
      <w:pPr>
        <w:rPr>
          <w:rFonts w:cstheme="minorHAnsi"/>
          <w:sz w:val="28"/>
          <w:szCs w:val="28"/>
        </w:rPr>
      </w:pPr>
    </w:p>
    <w:p w14:paraId="10EA961E" w14:textId="128DB446" w:rsidR="0005157F" w:rsidRPr="0005157F" w:rsidRDefault="0005157F" w:rsidP="0005157F">
      <w:pPr>
        <w:rPr>
          <w:rFonts w:cstheme="minorHAnsi"/>
          <w:sz w:val="28"/>
          <w:szCs w:val="28"/>
        </w:rPr>
      </w:pPr>
    </w:p>
    <w:p w14:paraId="6149A952" w14:textId="61F1A6B6" w:rsidR="0005157F" w:rsidRDefault="0005157F" w:rsidP="0005157F">
      <w:pPr>
        <w:rPr>
          <w:rFonts w:cstheme="minorHAnsi"/>
          <w:b/>
          <w:bCs/>
          <w:sz w:val="28"/>
          <w:szCs w:val="28"/>
        </w:rPr>
      </w:pPr>
    </w:p>
    <w:p w14:paraId="0E957647" w14:textId="3EA8AD1A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</w:p>
    <w:p w14:paraId="68058FE4" w14:textId="386E08AD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</w:p>
    <w:p w14:paraId="704FAF6F" w14:textId="3C0A2651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</w:p>
    <w:p w14:paraId="6C6CC7F7" w14:textId="24404711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</w:p>
    <w:p w14:paraId="50F32639" w14:textId="1B0E4AC0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</w:p>
    <w:p w14:paraId="0E566CC3" w14:textId="2497337B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</w:p>
    <w:p w14:paraId="579EC9D4" w14:textId="01B1A32F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</w:p>
    <w:p w14:paraId="16CDFB66" w14:textId="170C6C9B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AA1A1B4" wp14:editId="6E627D3C">
                <wp:simplePos x="0" y="0"/>
                <wp:positionH relativeFrom="column">
                  <wp:posOffset>3970782</wp:posOffset>
                </wp:positionH>
                <wp:positionV relativeFrom="paragraph">
                  <wp:posOffset>216535</wp:posOffset>
                </wp:positionV>
                <wp:extent cx="365760" cy="356616"/>
                <wp:effectExtent l="19050" t="19050" r="15240" b="24765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7D70A1E" id="Rectangle 28" o:spid="_x0000_s1026" style="position:absolute;margin-left:312.65pt;margin-top:17.05pt;width:28.8pt;height:28.1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" fillcolor="red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1C66FFD" wp14:editId="7585A79E">
                <wp:simplePos x="0" y="0"/>
                <wp:positionH relativeFrom="column">
                  <wp:posOffset>1897253</wp:posOffset>
                </wp:positionH>
                <wp:positionV relativeFrom="paragraph">
                  <wp:posOffset>201168</wp:posOffset>
                </wp:positionV>
                <wp:extent cx="365760" cy="356616"/>
                <wp:effectExtent l="19050" t="19050" r="15240" b="2476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7ADDCC5" id="Rectangle 22" o:spid="_x0000_s1026" style="position:absolute;margin-left:149.4pt;margin-top:15.85pt;width:28.8pt;height:28.1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" fillcolor="white [3212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2330D62" wp14:editId="4101BAE8">
                <wp:simplePos x="0" y="0"/>
                <wp:positionH relativeFrom="column">
                  <wp:posOffset>3275203</wp:posOffset>
                </wp:positionH>
                <wp:positionV relativeFrom="paragraph">
                  <wp:posOffset>217678</wp:posOffset>
                </wp:positionV>
                <wp:extent cx="365760" cy="356616"/>
                <wp:effectExtent l="19050" t="19050" r="15240" b="24765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F754B20" id="Rectangle 27" o:spid="_x0000_s1026" style="position:absolute;margin-left:257.9pt;margin-top:17.15pt;width:28.8pt;height:28.1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" fillcolor="#ffe599 [1303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09331AC" wp14:editId="4A000401">
                <wp:simplePos x="0" y="0"/>
                <wp:positionH relativeFrom="column">
                  <wp:posOffset>2590165</wp:posOffset>
                </wp:positionH>
                <wp:positionV relativeFrom="paragraph">
                  <wp:posOffset>217805</wp:posOffset>
                </wp:positionV>
                <wp:extent cx="365760" cy="356616"/>
                <wp:effectExtent l="19050" t="19050" r="15240" b="2476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47E3834" id="Rectangle 23" o:spid="_x0000_s1026" style="position:absolute;margin-left:203.95pt;margin-top:17.15pt;width:28.8pt;height:28.1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" fillcolor="#ffc000 [3207]" strokecolor="black [3213]" strokeweight="3pt"/>
            </w:pict>
          </mc:Fallback>
        </mc:AlternateContent>
      </w:r>
    </w:p>
    <w:p w14:paraId="5A7ACC0E" w14:textId="712BB625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</w:p>
    <w:p w14:paraId="0FDDDCC5" w14:textId="7FC95518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12C592E3" wp14:editId="44B225E3">
                <wp:simplePos x="0" y="0"/>
                <wp:positionH relativeFrom="column">
                  <wp:posOffset>3988181</wp:posOffset>
                </wp:positionH>
                <wp:positionV relativeFrom="paragraph">
                  <wp:posOffset>2150745</wp:posOffset>
                </wp:positionV>
                <wp:extent cx="365760" cy="356616"/>
                <wp:effectExtent l="19050" t="19050" r="15240" b="24765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rgbClr val="99FFCC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C3E80CA" id="Rectangle 45" o:spid="_x0000_s1026" style="position:absolute;margin-left:314.05pt;margin-top:169.35pt;width:28.8pt;height:28.1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" fillcolor="#9fc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2E255E8F" wp14:editId="798C5100">
                <wp:simplePos x="0" y="0"/>
                <wp:positionH relativeFrom="column">
                  <wp:posOffset>3303270</wp:posOffset>
                </wp:positionH>
                <wp:positionV relativeFrom="paragraph">
                  <wp:posOffset>2141728</wp:posOffset>
                </wp:positionV>
                <wp:extent cx="365760" cy="356616"/>
                <wp:effectExtent l="19050" t="19050" r="15240" b="24765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C5B47D4" id="Rectangle 44" o:spid="_x0000_s1026" style="position:absolute;margin-left:260.1pt;margin-top:168.65pt;width:28.8pt;height:28.1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" fillcolor="#823b0b [1605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5C9F1328" wp14:editId="3E5C026B">
                <wp:simplePos x="0" y="0"/>
                <wp:positionH relativeFrom="column">
                  <wp:posOffset>2617343</wp:posOffset>
                </wp:positionH>
                <wp:positionV relativeFrom="paragraph">
                  <wp:posOffset>2151761</wp:posOffset>
                </wp:positionV>
                <wp:extent cx="365760" cy="356616"/>
                <wp:effectExtent l="19050" t="19050" r="15240" b="24765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64EFADA" id="Rectangle 43" o:spid="_x0000_s1026" style="position:absolute;margin-left:206.1pt;margin-top:169.45pt;width:28.8pt;height:28.1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" fillcolor="#f4b083 [1941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0718A349" wp14:editId="726C4C2B">
                <wp:simplePos x="0" y="0"/>
                <wp:positionH relativeFrom="column">
                  <wp:posOffset>1903476</wp:posOffset>
                </wp:positionH>
                <wp:positionV relativeFrom="paragraph">
                  <wp:posOffset>2150999</wp:posOffset>
                </wp:positionV>
                <wp:extent cx="365760" cy="356616"/>
                <wp:effectExtent l="19050" t="19050" r="15240" b="24765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A9FA004" id="Rectangle 40" o:spid="_x0000_s1026" style="position:absolute;margin-left:149.9pt;margin-top:169.35pt;width:28.8pt;height:28.1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" fillcolor="#002060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27FF08D" wp14:editId="13DD805B">
                <wp:simplePos x="0" y="0"/>
                <wp:positionH relativeFrom="column">
                  <wp:posOffset>3987419</wp:posOffset>
                </wp:positionH>
                <wp:positionV relativeFrom="paragraph">
                  <wp:posOffset>1500378</wp:posOffset>
                </wp:positionV>
                <wp:extent cx="365760" cy="356616"/>
                <wp:effectExtent l="19050" t="19050" r="15240" b="24765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684C05" id="Rectangle 35" o:spid="_x0000_s1026" style="position:absolute;margin-left:313.95pt;margin-top:118.15pt;width:28.8pt;height:28.1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" fillcolor="#ed7d31 [3205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6AC18B7" wp14:editId="1FB8A9DC">
                <wp:simplePos x="0" y="0"/>
                <wp:positionH relativeFrom="column">
                  <wp:posOffset>3284474</wp:posOffset>
                </wp:positionH>
                <wp:positionV relativeFrom="paragraph">
                  <wp:posOffset>1492250</wp:posOffset>
                </wp:positionV>
                <wp:extent cx="365760" cy="356616"/>
                <wp:effectExtent l="19050" t="19050" r="15240" b="24765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0077B6B" id="Rectangle 29" o:spid="_x0000_s1026" style="position:absolute;margin-left:258.6pt;margin-top:117.5pt;width:28.8pt;height:28.1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" fillcolor="#7030a0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1B9A8D2C" wp14:editId="1E2F13B2">
                <wp:simplePos x="0" y="0"/>
                <wp:positionH relativeFrom="column">
                  <wp:posOffset>2607691</wp:posOffset>
                </wp:positionH>
                <wp:positionV relativeFrom="paragraph">
                  <wp:posOffset>1492885</wp:posOffset>
                </wp:positionV>
                <wp:extent cx="365760" cy="356616"/>
                <wp:effectExtent l="19050" t="19050" r="15240" b="24765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rgbClr val="EFF0E4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CE1F3CD" id="Rectangle 42" o:spid="_x0000_s1026" style="position:absolute;margin-left:205.35pt;margin-top:117.55pt;width:28.8pt;height:28.1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" fillcolor="#eff0e4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56641698" wp14:editId="1C528A7F">
                <wp:simplePos x="0" y="0"/>
                <wp:positionH relativeFrom="column">
                  <wp:posOffset>1903349</wp:posOffset>
                </wp:positionH>
                <wp:positionV relativeFrom="paragraph">
                  <wp:posOffset>1501394</wp:posOffset>
                </wp:positionV>
                <wp:extent cx="365760" cy="356616"/>
                <wp:effectExtent l="19050" t="19050" r="15240" b="24765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6208A43" id="Rectangle 41" o:spid="_x0000_s1026" style="position:absolute;margin-left:149.85pt;margin-top:118.2pt;width:28.8pt;height:28.1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" fillcolor="#00b0f0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2B7D2989" wp14:editId="310D83B5">
                <wp:simplePos x="0" y="0"/>
                <wp:positionH relativeFrom="column">
                  <wp:posOffset>3988562</wp:posOffset>
                </wp:positionH>
                <wp:positionV relativeFrom="paragraph">
                  <wp:posOffset>852170</wp:posOffset>
                </wp:positionV>
                <wp:extent cx="365760" cy="356616"/>
                <wp:effectExtent l="19050" t="19050" r="15240" b="24765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rgbClr val="FF33A8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38163C4" id="Rectangle 39" o:spid="_x0000_s1026" style="position:absolute;margin-left:314.05pt;margin-top:67.1pt;width:28.8pt;height:28.1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" fillcolor="#ff33a8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0988A12" wp14:editId="0BDAB16B">
                <wp:simplePos x="0" y="0"/>
                <wp:positionH relativeFrom="column">
                  <wp:posOffset>3283966</wp:posOffset>
                </wp:positionH>
                <wp:positionV relativeFrom="paragraph">
                  <wp:posOffset>852170</wp:posOffset>
                </wp:positionV>
                <wp:extent cx="365760" cy="356616"/>
                <wp:effectExtent l="19050" t="19050" r="15240" b="24765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C91799D" id="Rectangle 38" o:spid="_x0000_s1026" style="position:absolute;margin-left:258.6pt;margin-top:67.1pt;width:28.8pt;height:28.1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" fillcolor="black [3213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BBEC5E7" wp14:editId="1BB708F2">
                <wp:simplePos x="0" y="0"/>
                <wp:positionH relativeFrom="column">
                  <wp:posOffset>2598928</wp:posOffset>
                </wp:positionH>
                <wp:positionV relativeFrom="paragraph">
                  <wp:posOffset>852805</wp:posOffset>
                </wp:positionV>
                <wp:extent cx="365760" cy="356616"/>
                <wp:effectExtent l="19050" t="19050" r="15240" b="24765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7F74BFB" id="Rectangle 37" o:spid="_x0000_s1026" style="position:absolute;margin-left:204.65pt;margin-top:67.15pt;width:28.8pt;height:28.1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" fillcolor="#375623 [1609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2594FC30" wp14:editId="29D84553">
                <wp:simplePos x="0" y="0"/>
                <wp:positionH relativeFrom="column">
                  <wp:posOffset>1894840</wp:posOffset>
                </wp:positionH>
                <wp:positionV relativeFrom="paragraph">
                  <wp:posOffset>842645</wp:posOffset>
                </wp:positionV>
                <wp:extent cx="365760" cy="356616"/>
                <wp:effectExtent l="19050" t="19050" r="15240" b="24765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A63EA69" id="Rectangle 36" o:spid="_x0000_s1026" style="position:absolute;margin-left:149.2pt;margin-top:66.35pt;width:28.8pt;height:28.1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" fillcolor="yellow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3AC61C0" wp14:editId="481092BE">
                <wp:simplePos x="0" y="0"/>
                <wp:positionH relativeFrom="column">
                  <wp:posOffset>3989070</wp:posOffset>
                </wp:positionH>
                <wp:positionV relativeFrom="paragraph">
                  <wp:posOffset>202565</wp:posOffset>
                </wp:positionV>
                <wp:extent cx="365760" cy="356235"/>
                <wp:effectExtent l="19050" t="19050" r="15240" b="24765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235"/>
                        </a:xfrm>
                        <a:prstGeom prst="rect">
                          <a:avLst/>
                        </a:prstGeom>
                        <a:solidFill>
                          <a:schemeClr val="accent6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25A4C7D" id="Rectangle 34" o:spid="_x0000_s1026" style="position:absolute;margin-left:314.1pt;margin-top:15.95pt;width:28.8pt;height:28.0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" fillcolor="#70ad47 [3209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E0E5E25" wp14:editId="1CFD9C7E">
                <wp:simplePos x="0" y="0"/>
                <wp:positionH relativeFrom="column">
                  <wp:posOffset>3284855</wp:posOffset>
                </wp:positionH>
                <wp:positionV relativeFrom="paragraph">
                  <wp:posOffset>212852</wp:posOffset>
                </wp:positionV>
                <wp:extent cx="365760" cy="356616"/>
                <wp:effectExtent l="19050" t="19050" r="15240" b="24765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C1E5422" id="Rectangle 33" o:spid="_x0000_s1026" style="position:absolute;margin-left:258.65pt;margin-top:16.75pt;width:28.8pt;height:28.1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" fillcolor="#2f5496 [2404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964CA0E" wp14:editId="5605ED8E">
                <wp:simplePos x="0" y="0"/>
                <wp:positionH relativeFrom="column">
                  <wp:posOffset>2589784</wp:posOffset>
                </wp:positionH>
                <wp:positionV relativeFrom="paragraph">
                  <wp:posOffset>194437</wp:posOffset>
                </wp:positionV>
                <wp:extent cx="365760" cy="356616"/>
                <wp:effectExtent l="19050" t="19050" r="15240" b="24765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F7573EA" id="Rectangle 32" o:spid="_x0000_s1026" style="position:absolute;margin-left:203.9pt;margin-top:15.3pt;width:28.8pt;height:28.1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" fillcolor="#4472c4 [3204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0A76522" wp14:editId="2C6DACB7">
                <wp:simplePos x="0" y="0"/>
                <wp:positionH relativeFrom="column">
                  <wp:posOffset>1895094</wp:posOffset>
                </wp:positionH>
                <wp:positionV relativeFrom="paragraph">
                  <wp:posOffset>185166</wp:posOffset>
                </wp:positionV>
                <wp:extent cx="365760" cy="356616"/>
                <wp:effectExtent l="19050" t="19050" r="15240" b="2476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7B62B83" id="Rectangle 31" o:spid="_x0000_s1026" style="position:absolute;margin-left:149.2pt;margin-top:14.6pt;width:28.8pt;height:28.1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" fillcolor="#c00000" strokecolor="black [3213]" strokeweight="3pt"/>
            </w:pict>
          </mc:Fallback>
        </mc:AlternateContent>
      </w:r>
    </w:p>
    <w:p w14:paraId="69D2787F" w14:textId="4A6586DD" w:rsidR="005C5BA5" w:rsidRPr="005C5BA5" w:rsidRDefault="005C5BA5" w:rsidP="005C5BA5">
      <w:pPr>
        <w:rPr>
          <w:rFonts w:cstheme="minorHAnsi"/>
          <w:sz w:val="28"/>
          <w:szCs w:val="28"/>
        </w:rPr>
      </w:pPr>
    </w:p>
    <w:p w14:paraId="33F3A740" w14:textId="2564095C" w:rsidR="005C5BA5" w:rsidRPr="005C5BA5" w:rsidRDefault="005C5BA5" w:rsidP="005C5BA5">
      <w:pPr>
        <w:rPr>
          <w:rFonts w:cstheme="minorHAnsi"/>
          <w:sz w:val="28"/>
          <w:szCs w:val="28"/>
        </w:rPr>
      </w:pPr>
    </w:p>
    <w:p w14:paraId="09C7D05D" w14:textId="51912D44" w:rsidR="005C5BA5" w:rsidRPr="005C5BA5" w:rsidRDefault="005C5BA5" w:rsidP="005C5BA5">
      <w:pPr>
        <w:rPr>
          <w:rFonts w:cstheme="minorHAnsi"/>
          <w:sz w:val="28"/>
          <w:szCs w:val="28"/>
        </w:rPr>
      </w:pPr>
    </w:p>
    <w:p w14:paraId="49826D5C" w14:textId="2BAA2C3A" w:rsidR="005C5BA5" w:rsidRPr="005C5BA5" w:rsidRDefault="005C5BA5" w:rsidP="005C5BA5">
      <w:pPr>
        <w:rPr>
          <w:rFonts w:cstheme="minorHAnsi"/>
          <w:sz w:val="28"/>
          <w:szCs w:val="28"/>
        </w:rPr>
      </w:pPr>
    </w:p>
    <w:p w14:paraId="3A6F83B0" w14:textId="631BCFE0" w:rsidR="005C5BA5" w:rsidRPr="005C5BA5" w:rsidRDefault="005C5BA5" w:rsidP="005C5BA5">
      <w:pPr>
        <w:rPr>
          <w:rFonts w:cstheme="minorHAnsi"/>
          <w:sz w:val="28"/>
          <w:szCs w:val="28"/>
        </w:rPr>
      </w:pPr>
    </w:p>
    <w:p w14:paraId="3D02B584" w14:textId="2BFA6D6F" w:rsidR="005C5BA5" w:rsidRPr="005C5BA5" w:rsidRDefault="005C5BA5" w:rsidP="005C5BA5">
      <w:pPr>
        <w:rPr>
          <w:rFonts w:cstheme="minorHAnsi"/>
          <w:sz w:val="28"/>
          <w:szCs w:val="28"/>
        </w:rPr>
      </w:pPr>
    </w:p>
    <w:p w14:paraId="4145050E" w14:textId="0FDFB9BD" w:rsidR="005C5BA5" w:rsidRPr="005C5BA5" w:rsidRDefault="005C5BA5" w:rsidP="005C5BA5">
      <w:pPr>
        <w:rPr>
          <w:rFonts w:cstheme="minorHAnsi"/>
          <w:sz w:val="28"/>
          <w:szCs w:val="28"/>
        </w:rPr>
      </w:pPr>
    </w:p>
    <w:p w14:paraId="14E53E5C" w14:textId="399619D4" w:rsidR="005C5BA5" w:rsidRPr="005C5BA5" w:rsidRDefault="005C5BA5" w:rsidP="005C5BA5">
      <w:pPr>
        <w:rPr>
          <w:rFonts w:cstheme="minorHAnsi"/>
          <w:sz w:val="28"/>
          <w:szCs w:val="28"/>
        </w:rPr>
      </w:pPr>
    </w:p>
    <w:p w14:paraId="4E699BA7" w14:textId="44853401" w:rsidR="005C5BA5" w:rsidRPr="005C5BA5" w:rsidRDefault="005C5BA5" w:rsidP="005C5BA5">
      <w:pPr>
        <w:rPr>
          <w:rFonts w:cstheme="minorHAnsi"/>
          <w:sz w:val="28"/>
          <w:szCs w:val="28"/>
        </w:rPr>
      </w:pPr>
    </w:p>
    <w:p w14:paraId="4528D824" w14:textId="4AF8A562" w:rsidR="005C5BA5" w:rsidRPr="005C5BA5" w:rsidRDefault="005C5BA5" w:rsidP="005C5BA5">
      <w:pPr>
        <w:rPr>
          <w:rFonts w:cstheme="minorHAnsi"/>
          <w:sz w:val="28"/>
          <w:szCs w:val="28"/>
        </w:rPr>
      </w:pPr>
    </w:p>
    <w:p w14:paraId="3FED854E" w14:textId="161FDFF9" w:rsidR="005C5BA5" w:rsidRPr="005C5BA5" w:rsidRDefault="005C5BA5" w:rsidP="005C5BA5">
      <w:pPr>
        <w:rPr>
          <w:rFonts w:cstheme="minorHAnsi"/>
          <w:sz w:val="28"/>
          <w:szCs w:val="28"/>
        </w:rPr>
      </w:pPr>
    </w:p>
    <w:p w14:paraId="5FE016BE" w14:textId="32D55536" w:rsidR="005C5BA5" w:rsidRDefault="005C5BA5" w:rsidP="005C5BA5">
      <w:pPr>
        <w:rPr>
          <w:rFonts w:cstheme="minorHAnsi"/>
          <w:sz w:val="28"/>
          <w:szCs w:val="28"/>
        </w:rPr>
      </w:pPr>
    </w:p>
    <w:p w14:paraId="3D32B875" w14:textId="3CF5A3AD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</w:p>
    <w:p w14:paraId="36950987" w14:textId="0E9B462E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75E006C8" w14:textId="2E713013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474E27D6" w14:textId="1C5B1BE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6E4A3A9E" w14:textId="30B7A71A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109252E9" w14:textId="58836C8A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44E7D74E" w14:textId="0D3B97C4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4239F82B" w14:textId="44F26BC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231D8930" w14:textId="3F24AC63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7CF62369" w14:textId="16BA96CB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2757B403" w14:textId="0F37B042" w:rsidR="005C5BA5" w:rsidRDefault="00350F09" w:rsidP="005C5BA5">
      <w:pPr>
        <w:tabs>
          <w:tab w:val="left" w:pos="3830"/>
        </w:tabs>
        <w:rPr>
          <w:rFonts w:cstheme="minorHAnsi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24800" behindDoc="1" locked="0" layoutInCell="1" allowOverlap="1" wp14:anchorId="0DFECEBB" wp14:editId="3B662A1F">
            <wp:simplePos x="0" y="0"/>
            <wp:positionH relativeFrom="margin">
              <wp:posOffset>2336292</wp:posOffset>
            </wp:positionH>
            <wp:positionV relativeFrom="paragraph">
              <wp:posOffset>11557</wp:posOffset>
            </wp:positionV>
            <wp:extent cx="2514092" cy="4565650"/>
            <wp:effectExtent l="0" t="0" r="635" b="6350"/>
            <wp:wrapNone/>
            <wp:docPr id="48" name="Picture 48" descr="Girls clothing size ch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irls clothing size chart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092" cy="456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57DC8E55" w14:textId="36CC304B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18E334C1" w14:textId="46409EE0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381BCE71" w14:textId="3AE12346" w:rsidR="005C5BA5" w:rsidRPr="007E46D2" w:rsidRDefault="005C5BA5" w:rsidP="005C5BA5">
      <w:pPr>
        <w:tabs>
          <w:tab w:val="left" w:pos="3830"/>
        </w:tabs>
        <w:rPr>
          <w:rFonts w:cstheme="minorHAnsi"/>
          <w:sz w:val="20"/>
          <w:szCs w:val="20"/>
        </w:rPr>
      </w:pPr>
    </w:p>
    <w:p w14:paraId="27FD1E1B" w14:textId="26B228DA" w:rsidR="005C5BA5" w:rsidRPr="007E46D2" w:rsidRDefault="007E46D2" w:rsidP="007E46D2">
      <w:pPr>
        <w:tabs>
          <w:tab w:val="left" w:pos="1714"/>
        </w:tabs>
        <w:ind w:firstLine="1440"/>
        <w:rPr>
          <w:rFonts w:cstheme="minorHAnsi"/>
          <w:b/>
          <w:bCs/>
          <w:sz w:val="24"/>
          <w:szCs w:val="24"/>
        </w:rPr>
      </w:pPr>
      <w:r w:rsidRPr="007E46D2">
        <w:rPr>
          <w:rFonts w:cstheme="minorHAns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D9D05CD" wp14:editId="19F2689E">
                <wp:simplePos x="0" y="0"/>
                <wp:positionH relativeFrom="column">
                  <wp:posOffset>2143760</wp:posOffset>
                </wp:positionH>
                <wp:positionV relativeFrom="paragraph">
                  <wp:posOffset>122174</wp:posOffset>
                </wp:positionV>
                <wp:extent cx="904875" cy="9525"/>
                <wp:effectExtent l="0" t="0" r="28575" b="28575"/>
                <wp:wrapNone/>
                <wp:docPr id="52" name="Straight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04875" cy="952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0FD22CA" id="Straight Connector 52" o:spid="_x0000_s1026" style="position:absolute;flip:y;z-index:2517288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8.8pt,9.6pt" to="240.05pt,1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" strokecolor="black [3213]" strokeweight="1.5pt">
                <v:stroke joinstyle="miter"/>
              </v:line>
            </w:pict>
          </mc:Fallback>
        </mc:AlternateContent>
      </w:r>
      <w:r w:rsidRPr="007E46D2">
        <w:rPr>
          <w:rFonts w:cstheme="minorHAns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4E557B7E" wp14:editId="4B3F9B00">
                <wp:simplePos x="0" y="0"/>
                <wp:positionH relativeFrom="column">
                  <wp:posOffset>2884805</wp:posOffset>
                </wp:positionH>
                <wp:positionV relativeFrom="paragraph">
                  <wp:posOffset>118745</wp:posOffset>
                </wp:positionV>
                <wp:extent cx="328295" cy="45085"/>
                <wp:effectExtent l="0" t="19050" r="14605" b="0"/>
                <wp:wrapNone/>
                <wp:docPr id="49" name="Arc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8295" cy="45085"/>
                        </a:xfrm>
                        <a:prstGeom prst="arc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DE1CC7C" id="Arc 49" o:spid="_x0000_s1026" style="position:absolute;margin-left:227.15pt;margin-top:9.35pt;width:25.85pt;height:3.55pt;z-index:2517258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328295,45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" path="m164148,nsc254804,,328296,10093,328296,22543r-164148,l164148,xem164148,nfc254804,,328296,10093,328296,22543e" filled="f" strokecolor="black [3213]" strokeweight="2.25pt">
                <v:stroke joinstyle="miter"/>
                <v:path arrowok="t" o:connecttype="custom" o:connectlocs="164148,0;328296,22543" o:connectangles="0,0"/>
              </v:shape>
            </w:pict>
          </mc:Fallback>
        </mc:AlternateContent>
      </w:r>
      <w:r>
        <w:rPr>
          <w:rFonts w:cstheme="minorHAnsi"/>
          <w:b/>
          <w:bCs/>
        </w:rPr>
        <w:t xml:space="preserve">  </w:t>
      </w:r>
      <w:r w:rsidRPr="007E46D2">
        <w:rPr>
          <w:rFonts w:cstheme="minorHAnsi"/>
          <w:b/>
          <w:bCs/>
        </w:rPr>
        <w:t>Upper Arm-Bottom</w:t>
      </w:r>
    </w:p>
    <w:p w14:paraId="15581CF3" w14:textId="194E44A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7C1A60E6" w14:textId="0417DD8A" w:rsidR="005C5BA5" w:rsidRDefault="007E46D2" w:rsidP="005C5BA5">
      <w:pPr>
        <w:tabs>
          <w:tab w:val="left" w:pos="3830"/>
        </w:tabs>
        <w:rPr>
          <w:rFonts w:cstheme="minorHAnsi"/>
          <w:sz w:val="28"/>
          <w:szCs w:val="28"/>
        </w:rPr>
      </w:pPr>
      <w:r>
        <w:rPr>
          <w:rFonts w:cstheme="minorHAnsi"/>
          <w:b/>
          <w:bCs/>
        </w:rPr>
        <w:t xml:space="preserve">                              Lower</w:t>
      </w:r>
      <w:r w:rsidRPr="007E46D2">
        <w:rPr>
          <w:rFonts w:cstheme="minorHAnsi"/>
          <w:b/>
          <w:bCs/>
        </w:rPr>
        <w:t xml:space="preserve"> Arm-Bottom</w:t>
      </w:r>
      <w:r>
        <w:rPr>
          <w:rFonts w:cstheme="minorHAnsi"/>
          <w:noProof/>
          <w:sz w:val="28"/>
          <w:szCs w:val="28"/>
        </w:rPr>
        <w:t xml:space="preserve"> </w: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1EDB9D99" wp14:editId="01230868">
                <wp:simplePos x="0" y="0"/>
                <wp:positionH relativeFrom="column">
                  <wp:posOffset>2093849</wp:posOffset>
                </wp:positionH>
                <wp:positionV relativeFrom="paragraph">
                  <wp:posOffset>83820</wp:posOffset>
                </wp:positionV>
                <wp:extent cx="904875" cy="9525"/>
                <wp:effectExtent l="0" t="0" r="28575" b="28575"/>
                <wp:wrapNone/>
                <wp:docPr id="53" name="Straight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04875" cy="952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5CEE8CC" id="Straight Connector 53" o:spid="_x0000_s1026" style="position:absolute;flip:y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4.85pt,6.6pt" to="236.1pt,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" strokecolor="black [3213]" strokeweight="1.5pt">
                <v:stroke joinstyle="miter"/>
              </v:line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4CDB1055" wp14:editId="74779752">
                <wp:simplePos x="0" y="0"/>
                <wp:positionH relativeFrom="column">
                  <wp:posOffset>2834259</wp:posOffset>
                </wp:positionH>
                <wp:positionV relativeFrom="paragraph">
                  <wp:posOffset>76835</wp:posOffset>
                </wp:positionV>
                <wp:extent cx="328295" cy="45085"/>
                <wp:effectExtent l="0" t="19050" r="14605" b="0"/>
                <wp:wrapNone/>
                <wp:docPr id="50" name="Arc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8295" cy="45085"/>
                        </a:xfrm>
                        <a:prstGeom prst="arc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133245B" id="Arc 50" o:spid="_x0000_s1026" style="position:absolute;margin-left:223.15pt;margin-top:6.05pt;width:25.85pt;height:3.55pt;z-index:2517278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328295,45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" path="m164148,nsc254804,,328296,10093,328296,22543r-164148,l164148,xem164148,nfc254804,,328296,10093,328296,22543e" filled="f" strokecolor="black [3213]" strokeweight="2.25pt">
                <v:stroke joinstyle="miter"/>
                <v:path arrowok="t" o:connecttype="custom" o:connectlocs="164148,0;328296,22543" o:connectangles="0,0"/>
              </v:shape>
            </w:pict>
          </mc:Fallback>
        </mc:AlternateContent>
      </w:r>
    </w:p>
    <w:p w14:paraId="0FC18993" w14:textId="0EC776D1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1525DC10" w14:textId="2554C3E1" w:rsidR="005C5BA5" w:rsidRDefault="00552CE5" w:rsidP="005C5BA5">
      <w:pPr>
        <w:tabs>
          <w:tab w:val="left" w:pos="3830"/>
        </w:tabs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05581911" wp14:editId="2E7AE657">
                <wp:simplePos x="0" y="0"/>
                <wp:positionH relativeFrom="margin">
                  <wp:posOffset>3655061</wp:posOffset>
                </wp:positionH>
                <wp:positionV relativeFrom="paragraph">
                  <wp:posOffset>223393</wp:posOffset>
                </wp:positionV>
                <wp:extent cx="596260" cy="138938"/>
                <wp:effectExtent l="19050" t="0" r="0" b="52070"/>
                <wp:wrapNone/>
                <wp:docPr id="60" name="Arc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231243">
                          <a:off x="0" y="0"/>
                          <a:ext cx="596260" cy="138938"/>
                        </a:xfrm>
                        <a:prstGeom prst="arc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D930A8" id="Arc 60" o:spid="_x0000_s1026" style="position:absolute;margin-left:287.8pt;margin-top:17.6pt;width:46.95pt;height:10.95pt;rotation:11175246fd;z-index:2517452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596260,1389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" path="m298130,nsc462783,,596260,31102,596260,69469r-298130,l298130,xem298130,nfc462783,,596260,31102,596260,69469e" filled="f" strokecolor="black [3213]" strokeweight="2.25pt">
                <v:stroke joinstyle="miter"/>
                <v:path arrowok="t" o:connecttype="custom" o:connectlocs="298130,0;596260,69469" o:connectangles="0,0"/>
                <w10:wrap anchorx="margin"/>
              </v:shape>
            </w:pict>
          </mc:Fallback>
        </mc:AlternateContent>
      </w:r>
    </w:p>
    <w:p w14:paraId="5F5B9A75" w14:textId="52CE4BC0" w:rsidR="005C5BA5" w:rsidRDefault="00552CE5" w:rsidP="005C5BA5">
      <w:pPr>
        <w:tabs>
          <w:tab w:val="left" w:pos="3830"/>
        </w:tabs>
        <w:rPr>
          <w:rFonts w:cstheme="minorHAnsi"/>
          <w:sz w:val="28"/>
          <w:szCs w:val="28"/>
        </w:rPr>
      </w:pPr>
      <w:r w:rsidRPr="007E46D2">
        <w:rPr>
          <w:rFonts w:cstheme="minorHAns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6BDC330" wp14:editId="4D800B2B">
                <wp:simplePos x="0" y="0"/>
                <wp:positionH relativeFrom="column">
                  <wp:posOffset>3951478</wp:posOffset>
                </wp:positionH>
                <wp:positionV relativeFrom="paragraph">
                  <wp:posOffset>5715</wp:posOffset>
                </wp:positionV>
                <wp:extent cx="904875" cy="9525"/>
                <wp:effectExtent l="0" t="0" r="28575" b="28575"/>
                <wp:wrapNone/>
                <wp:docPr id="61" name="Straight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04875" cy="952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8677B8F" id="Straight Connector 61" o:spid="_x0000_s1026" style="position:absolute;flip:y;z-index:2517473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11.15pt,.45pt" to="382.4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" strokecolor="black [3213]" strokeweight="1.5pt">
                <v:stroke joinstyle="miter"/>
              </v:line>
            </w:pict>
          </mc:Fallback>
        </mc:AlternateContent>
      </w:r>
    </w:p>
    <w:p w14:paraId="618EF4A0" w14:textId="6967EBCF" w:rsidR="005C5BA5" w:rsidRDefault="00552CE5" w:rsidP="005C5BA5">
      <w:pPr>
        <w:tabs>
          <w:tab w:val="left" w:pos="3830"/>
        </w:tabs>
        <w:rPr>
          <w:rFonts w:cstheme="minorHAnsi"/>
          <w:sz w:val="28"/>
          <w:szCs w:val="28"/>
        </w:rPr>
      </w:pPr>
      <w:r w:rsidRPr="007E46D2">
        <w:rPr>
          <w:rFonts w:cstheme="minorHAns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28D61D9D" wp14:editId="750F2A25">
                <wp:simplePos x="0" y="0"/>
                <wp:positionH relativeFrom="column">
                  <wp:posOffset>3915156</wp:posOffset>
                </wp:positionH>
                <wp:positionV relativeFrom="paragraph">
                  <wp:posOffset>182118</wp:posOffset>
                </wp:positionV>
                <wp:extent cx="904875" cy="9525"/>
                <wp:effectExtent l="0" t="0" r="28575" b="28575"/>
                <wp:wrapNone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04875" cy="952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84AAA64" id="Straight Connector 59" o:spid="_x0000_s1026" style="position:absolute;flip:y;z-index:2517432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08.3pt,14.35pt" to="379.55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" strokecolor="black [3213]" strokeweight="1.5pt">
                <v:stroke joinstyle="miter"/>
              </v:line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461E63C2" wp14:editId="72F1B4B2">
                <wp:simplePos x="0" y="0"/>
                <wp:positionH relativeFrom="margin">
                  <wp:posOffset>3696843</wp:posOffset>
                </wp:positionH>
                <wp:positionV relativeFrom="paragraph">
                  <wp:posOffset>136525</wp:posOffset>
                </wp:positionV>
                <wp:extent cx="426061" cy="66469"/>
                <wp:effectExtent l="19050" t="0" r="0" b="29210"/>
                <wp:wrapNone/>
                <wp:docPr id="58" name="Arc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498463">
                          <a:off x="0" y="0"/>
                          <a:ext cx="426061" cy="66469"/>
                        </a:xfrm>
                        <a:prstGeom prst="arc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24B966" id="Arc 58" o:spid="_x0000_s1026" style="position:absolute;margin-left:291.1pt;margin-top:10.75pt;width:33.55pt;height:5.25pt;rotation:11467121fd;z-index:2517411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426061,664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" path="m213031,nsc330685,,426062,14880,426062,33235r-213031,l213031,xem213031,nfc330685,,426062,14880,426062,33235e" filled="f" strokecolor="black [3213]" strokeweight="2.25pt">
                <v:stroke joinstyle="miter"/>
                <v:path arrowok="t" o:connecttype="custom" o:connectlocs="213031,0;426062,33235" o:connectangles="0,0"/>
                <w10:wrap anchorx="margin"/>
              </v:shape>
            </w:pict>
          </mc:Fallback>
        </mc:AlternateContent>
      </w:r>
    </w:p>
    <w:p w14:paraId="1FDB5E2B" w14:textId="1A14EABC" w:rsidR="005C5BA5" w:rsidRPr="00552CE5" w:rsidRDefault="00552CE5" w:rsidP="00552CE5">
      <w:pPr>
        <w:tabs>
          <w:tab w:val="left" w:pos="7618"/>
          <w:tab w:val="left" w:pos="7805"/>
        </w:tabs>
        <w:rPr>
          <w:rFonts w:cstheme="minorHAnsi"/>
          <w:b/>
          <w:bCs/>
          <w:sz w:val="28"/>
          <w:szCs w:val="28"/>
        </w:rPr>
      </w:pPr>
      <w:r w:rsidRPr="007E46D2">
        <w:rPr>
          <w:rFonts w:cstheme="minorHAns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3B677D07" wp14:editId="334ED8DA">
                <wp:simplePos x="0" y="0"/>
                <wp:positionH relativeFrom="column">
                  <wp:posOffset>3913251</wp:posOffset>
                </wp:positionH>
                <wp:positionV relativeFrom="paragraph">
                  <wp:posOffset>222885</wp:posOffset>
                </wp:positionV>
                <wp:extent cx="904875" cy="9525"/>
                <wp:effectExtent l="0" t="0" r="28575" b="28575"/>
                <wp:wrapNone/>
                <wp:docPr id="57" name="Straight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04875" cy="952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D28F694" id="Straight Connector 57" o:spid="_x0000_s1026" style="position:absolute;flip:y;z-index:2517391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08.15pt,17.55pt" to="379.4pt,1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" strokecolor="black [3213]" strokeweight="1.5pt">
                <v:stroke joinstyle="miter"/>
              </v:line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289071EA" wp14:editId="38F13280">
                <wp:simplePos x="0" y="0"/>
                <wp:positionH relativeFrom="margin">
                  <wp:posOffset>3700145</wp:posOffset>
                </wp:positionH>
                <wp:positionV relativeFrom="paragraph">
                  <wp:posOffset>167259</wp:posOffset>
                </wp:positionV>
                <wp:extent cx="426061" cy="66469"/>
                <wp:effectExtent l="19050" t="0" r="0" b="29210"/>
                <wp:wrapNone/>
                <wp:docPr id="56" name="Arc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498463">
                          <a:off x="0" y="0"/>
                          <a:ext cx="426061" cy="66469"/>
                        </a:xfrm>
                        <a:prstGeom prst="arc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5E27B4" id="Arc 56" o:spid="_x0000_s1026" style="position:absolute;margin-left:291.35pt;margin-top:13.15pt;width:33.55pt;height:5.25pt;rotation:11467121fd;z-index:2517370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426061,664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" path="m213031,nsc330685,,426062,14880,426062,33235r-213031,l213031,xem213031,nfc330685,,426062,14880,426062,33235e" filled="f" strokecolor="black [3213]" strokeweight="2.25pt">
                <v:stroke joinstyle="miter"/>
                <v:path arrowok="t" o:connecttype="custom" o:connectlocs="213031,0;426062,33235" o:connectangles="0,0"/>
                <w10:wrap anchorx="margin"/>
              </v:shape>
            </w:pict>
          </mc:Fallback>
        </mc:AlternateConten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</w:p>
    <w:p w14:paraId="24EA8FCF" w14:textId="331B5F75" w:rsidR="00552CE5" w:rsidRDefault="00350F09" w:rsidP="00552CE5">
      <w:pPr>
        <w:tabs>
          <w:tab w:val="left" w:pos="7704"/>
        </w:tabs>
        <w:ind w:left="15120" w:hanging="7416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  <w:t xml:space="preserve">                                                       </w:t>
      </w:r>
    </w:p>
    <w:p w14:paraId="4D3F226C" w14:textId="64C54270" w:rsidR="005C5BA5" w:rsidRPr="00350F09" w:rsidRDefault="00552CE5" w:rsidP="00552CE5">
      <w:pPr>
        <w:tabs>
          <w:tab w:val="left" w:pos="7704"/>
        </w:tabs>
        <w:rPr>
          <w:rFonts w:cstheme="minorHAnsi"/>
          <w:b/>
          <w:bCs/>
          <w:sz w:val="28"/>
          <w:szCs w:val="28"/>
        </w:rPr>
      </w:pPr>
      <w:r w:rsidRPr="007E46D2">
        <w:rPr>
          <w:rFonts w:cstheme="minorHAns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345A0778" wp14:editId="0CA106FC">
                <wp:simplePos x="0" y="0"/>
                <wp:positionH relativeFrom="column">
                  <wp:posOffset>3874770</wp:posOffset>
                </wp:positionH>
                <wp:positionV relativeFrom="paragraph">
                  <wp:posOffset>49911</wp:posOffset>
                </wp:positionV>
                <wp:extent cx="904875" cy="9525"/>
                <wp:effectExtent l="0" t="0" r="28575" b="28575"/>
                <wp:wrapNone/>
                <wp:docPr id="55" name="Straight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04875" cy="952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1E128B9" id="Straight Connector 55" o:spid="_x0000_s1026" style="position:absolute;flip:y;z-index:2517350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05.1pt,3.95pt" to="376.35pt,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" strokecolor="black [3213]" strokeweight="1.5pt">
                <v:stroke joinstyle="miter"/>
              </v:line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1F607E35" wp14:editId="7E92B3C0">
                <wp:simplePos x="0" y="0"/>
                <wp:positionH relativeFrom="column">
                  <wp:posOffset>3725545</wp:posOffset>
                </wp:positionH>
                <wp:positionV relativeFrom="paragraph">
                  <wp:posOffset>14351</wp:posOffset>
                </wp:positionV>
                <wp:extent cx="281305" cy="45720"/>
                <wp:effectExtent l="19050" t="0" r="0" b="30480"/>
                <wp:wrapNone/>
                <wp:docPr id="54" name="Arc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498463">
                          <a:off x="0" y="0"/>
                          <a:ext cx="281305" cy="45720"/>
                        </a:xfrm>
                        <a:prstGeom prst="arc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3DE832E" id="Arc 54" o:spid="_x0000_s1026" style="position:absolute;margin-left:293.35pt;margin-top:1.15pt;width:22.15pt;height:3.6pt;rotation:11467121fd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281305,457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" path="m140653,nsc218334,,281306,10235,281306,22860r-140653,l140653,xem140653,nfc218334,,281306,10235,281306,22860e" filled="f" strokecolor="black [3213]" strokeweight="2.25pt">
                <v:stroke joinstyle="miter"/>
                <v:path arrowok="t" o:connecttype="custom" o:connectlocs="140653,0;281306,22860" o:connectangles="0,0"/>
              </v:shape>
            </w:pict>
          </mc:Fallback>
        </mc:AlternateContent>
      </w:r>
      <w:r>
        <w:rPr>
          <w:rFonts w:cstheme="minorHAnsi"/>
          <w:sz w:val="28"/>
          <w:szCs w:val="28"/>
        </w:rPr>
        <w:t xml:space="preserve">                                                                                                                       </w:t>
      </w:r>
    </w:p>
    <w:p w14:paraId="63A0ACF4" w14:textId="10AAD55C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007B7122" w14:textId="7777777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6574A1D4" w14:textId="7777777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7D58F5EA" w14:textId="7777777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7FC1FF42" w14:textId="7777777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221E5E0B" w14:textId="7777777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6A6118C1" w14:textId="7777777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4A8FB6CE" w14:textId="7777777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66A62FD8" w14:textId="7777777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0DAA48DB" w14:textId="7777777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64195BFE" w14:textId="527A2B56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08A3E570" w14:textId="77777777" w:rsidR="00EA4584" w:rsidRDefault="00EA4584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78F0F5ED" w14:textId="77777777" w:rsidR="00EA4584" w:rsidRDefault="00EA4584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54506D7F" w14:textId="77777777" w:rsidR="00EA4584" w:rsidRDefault="00EA4584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16BA86C8" w14:textId="77777777" w:rsidR="00EA4584" w:rsidRDefault="00EA4584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57982F38" w14:textId="77777777" w:rsidR="00EA4584" w:rsidRDefault="00EA4584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4D379256" w14:textId="28E4FC72" w:rsidR="00EA4584" w:rsidRDefault="00EA4584" w:rsidP="005C5BA5">
      <w:pPr>
        <w:tabs>
          <w:tab w:val="left" w:pos="3830"/>
        </w:tabs>
        <w:rPr>
          <w:rFonts w:cstheme="minorHAnsi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49376" behindDoc="1" locked="0" layoutInCell="1" allowOverlap="1" wp14:anchorId="516CAFA1" wp14:editId="53F03D4C">
            <wp:simplePos x="0" y="0"/>
            <wp:positionH relativeFrom="margin">
              <wp:align>right</wp:align>
            </wp:positionH>
            <wp:positionV relativeFrom="paragraph">
              <wp:posOffset>565042</wp:posOffset>
            </wp:positionV>
            <wp:extent cx="7543800" cy="2351405"/>
            <wp:effectExtent l="0" t="0" r="0" b="0"/>
            <wp:wrapNone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590"/>
                    <a:stretch/>
                  </pic:blipFill>
                  <pic:spPr bwMode="auto">
                    <a:xfrm>
                      <a:off x="0" y="0"/>
                      <a:ext cx="7543800" cy="23514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2CE9A290" wp14:editId="2102D293">
            <wp:extent cx="7543800" cy="566420"/>
            <wp:effectExtent l="0" t="0" r="0" b="508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b="82545"/>
                    <a:stretch/>
                  </pic:blipFill>
                  <pic:spPr bwMode="auto">
                    <a:xfrm>
                      <a:off x="0" y="0"/>
                      <a:ext cx="7543800" cy="5664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053E38" w14:textId="64B3E76C" w:rsidR="00EA4584" w:rsidRDefault="00EA4584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0BFCEF96" w14:textId="77777777" w:rsidR="00EA4584" w:rsidRDefault="00EA4584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26D19A58" w14:textId="29A62D24" w:rsidR="00EA4584" w:rsidRDefault="00EA4584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6F1E7E2C" w14:textId="403AC003" w:rsidR="00EA4584" w:rsidRDefault="00EA4584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45F55F10" w14:textId="33DD605A" w:rsidR="005C5BA5" w:rsidRDefault="00EA4584" w:rsidP="005C5BA5">
      <w:pPr>
        <w:tabs>
          <w:tab w:val="left" w:pos="3830"/>
        </w:tabs>
        <w:rPr>
          <w:rFonts w:cstheme="minorHAnsi"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748352" behindDoc="0" locked="0" layoutInCell="1" allowOverlap="1" wp14:anchorId="2EF987DC" wp14:editId="45917AAD">
            <wp:simplePos x="118872" y="1581912"/>
            <wp:positionH relativeFrom="column">
              <wp:align>left</wp:align>
            </wp:positionH>
            <wp:positionV relativeFrom="paragraph">
              <wp:align>top</wp:align>
            </wp:positionV>
            <wp:extent cx="4398010" cy="4962525"/>
            <wp:effectExtent l="0" t="0" r="2540" b="0"/>
            <wp:wrapSquare wrapText="bothSides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170"/>
                    <a:stretch/>
                  </pic:blipFill>
                  <pic:spPr bwMode="auto">
                    <a:xfrm>
                      <a:off x="0" y="0"/>
                      <a:ext cx="4398010" cy="4962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3E95E009" w14:textId="53EE4A84" w:rsidR="00552CE5" w:rsidRDefault="00552CE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75906290" w14:textId="55FD3C55" w:rsidR="00552CE5" w:rsidRPr="00552CE5" w:rsidRDefault="00552CE5" w:rsidP="00552CE5">
      <w:pPr>
        <w:rPr>
          <w:rFonts w:cstheme="minorHAnsi"/>
          <w:sz w:val="28"/>
          <w:szCs w:val="28"/>
        </w:rPr>
      </w:pPr>
    </w:p>
    <w:p w14:paraId="1E060834" w14:textId="77777777" w:rsidR="00552CE5" w:rsidRPr="00552CE5" w:rsidRDefault="00552CE5" w:rsidP="00552CE5">
      <w:pPr>
        <w:rPr>
          <w:rFonts w:cstheme="minorHAnsi"/>
          <w:sz w:val="28"/>
          <w:szCs w:val="28"/>
        </w:rPr>
      </w:pPr>
    </w:p>
    <w:p w14:paraId="7A8BD9D3" w14:textId="4E202182" w:rsidR="00552CE5" w:rsidRPr="00552CE5" w:rsidRDefault="00552CE5" w:rsidP="00552CE5">
      <w:pPr>
        <w:rPr>
          <w:rFonts w:cstheme="minorHAnsi"/>
          <w:sz w:val="28"/>
          <w:szCs w:val="28"/>
        </w:rPr>
      </w:pPr>
    </w:p>
    <w:p w14:paraId="79ADF54C" w14:textId="75DBD21C" w:rsidR="00552CE5" w:rsidRPr="00552CE5" w:rsidRDefault="00552CE5" w:rsidP="00552CE5">
      <w:pPr>
        <w:rPr>
          <w:rFonts w:cstheme="minorHAnsi"/>
          <w:sz w:val="28"/>
          <w:szCs w:val="28"/>
        </w:rPr>
      </w:pPr>
    </w:p>
    <w:p w14:paraId="53477BDC" w14:textId="34611ACA" w:rsidR="00552CE5" w:rsidRPr="00552CE5" w:rsidRDefault="00552CE5" w:rsidP="00552CE5">
      <w:pPr>
        <w:rPr>
          <w:rFonts w:cstheme="minorHAnsi"/>
          <w:sz w:val="28"/>
          <w:szCs w:val="28"/>
        </w:rPr>
      </w:pPr>
    </w:p>
    <w:p w14:paraId="36112705" w14:textId="7CE26D7C" w:rsidR="00552CE5" w:rsidRPr="00552CE5" w:rsidRDefault="00552CE5" w:rsidP="00552CE5">
      <w:pPr>
        <w:rPr>
          <w:rFonts w:cstheme="minorHAnsi"/>
          <w:sz w:val="28"/>
          <w:szCs w:val="28"/>
        </w:rPr>
      </w:pPr>
    </w:p>
    <w:p w14:paraId="055CBC36" w14:textId="3A7BBC59" w:rsidR="00552CE5" w:rsidRDefault="00552CE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6F3E3CD2" w14:textId="77777777" w:rsidR="00EA4584" w:rsidRPr="00EA4584" w:rsidRDefault="00EA4584" w:rsidP="005C5BA5">
      <w:pPr>
        <w:tabs>
          <w:tab w:val="left" w:pos="3830"/>
        </w:tabs>
        <w:rPr>
          <w:rFonts w:cstheme="minorHAnsi"/>
          <w:b/>
          <w:bCs/>
          <w:sz w:val="24"/>
          <w:szCs w:val="24"/>
        </w:rPr>
      </w:pPr>
      <w:r w:rsidRPr="00EA4584">
        <w:rPr>
          <w:rFonts w:cstheme="minorHAnsi"/>
          <w:b/>
          <w:bCs/>
          <w:sz w:val="24"/>
          <w:szCs w:val="24"/>
        </w:rPr>
        <w:t>Thighs</w:t>
      </w:r>
    </w:p>
    <w:p w14:paraId="73C7151F" w14:textId="6338099B" w:rsidR="00EA4584" w:rsidRDefault="00EA4584" w:rsidP="005C5BA5">
      <w:pPr>
        <w:tabs>
          <w:tab w:val="left" w:pos="3830"/>
        </w:tabs>
        <w:rPr>
          <w:rFonts w:cstheme="minorHAnsi"/>
          <w:b/>
          <w:bCs/>
          <w:sz w:val="18"/>
          <w:szCs w:val="18"/>
        </w:rPr>
      </w:pPr>
      <w:r>
        <w:rPr>
          <w:rFonts w:cstheme="minorHAnsi"/>
          <w:b/>
          <w:bCs/>
        </w:rPr>
        <w:t xml:space="preserve">                                                                                     </w:t>
      </w:r>
      <w:r w:rsidRPr="00EA4584">
        <w:rPr>
          <w:rFonts w:cstheme="minorHAnsi"/>
          <w:b/>
          <w:bCs/>
          <w:sz w:val="24"/>
          <w:szCs w:val="24"/>
        </w:rPr>
        <w:t>Knees</w:t>
      </w:r>
    </w:p>
    <w:p w14:paraId="77D55E51" w14:textId="4F902F8D" w:rsidR="00EA4584" w:rsidRDefault="00EA4584" w:rsidP="005C5BA5">
      <w:pPr>
        <w:tabs>
          <w:tab w:val="left" w:pos="3830"/>
        </w:tabs>
        <w:rPr>
          <w:rFonts w:cstheme="minorHAnsi"/>
          <w:b/>
          <w:bCs/>
          <w:sz w:val="8"/>
          <w:szCs w:val="8"/>
        </w:rPr>
      </w:pPr>
    </w:p>
    <w:p w14:paraId="697D243D" w14:textId="68AD87E9" w:rsidR="00EA4584" w:rsidRPr="00EA4584" w:rsidRDefault="00EA4584" w:rsidP="005C5BA5">
      <w:pPr>
        <w:tabs>
          <w:tab w:val="left" w:pos="3830"/>
        </w:tabs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Calves</w:t>
      </w:r>
    </w:p>
    <w:p w14:paraId="19EB892B" w14:textId="7BF9F33C" w:rsidR="00EA4584" w:rsidRDefault="00EA4584" w:rsidP="005C5BA5">
      <w:pPr>
        <w:tabs>
          <w:tab w:val="left" w:pos="3830"/>
        </w:tabs>
        <w:rPr>
          <w:rFonts w:cstheme="minorHAnsi"/>
          <w:b/>
          <w:bCs/>
          <w:sz w:val="4"/>
          <w:szCs w:val="4"/>
        </w:rPr>
      </w:pPr>
    </w:p>
    <w:p w14:paraId="3EF542FA" w14:textId="7BAD54B5" w:rsidR="00EA4584" w:rsidRPr="00EA4584" w:rsidRDefault="00EA4584" w:rsidP="005C5BA5">
      <w:pPr>
        <w:tabs>
          <w:tab w:val="left" w:pos="3830"/>
        </w:tabs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Ankle</w:t>
      </w:r>
    </w:p>
    <w:p w14:paraId="272525BE" w14:textId="409E899A" w:rsidR="005C5BA5" w:rsidRDefault="00552CE5" w:rsidP="005C5BA5">
      <w:pPr>
        <w:tabs>
          <w:tab w:val="left" w:pos="383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br w:type="textWrapping" w:clear="all"/>
      </w:r>
    </w:p>
    <w:p w14:paraId="59AD8272" w14:textId="7777777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68F599A4" w14:textId="7777777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66FCB803" w14:textId="667C04BF" w:rsidR="005C5BA5" w:rsidRP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sectPr w:rsidR="005C5BA5" w:rsidRPr="005C5BA5" w:rsidSect="003C1CAA">
      <w:pgSz w:w="12240" w:h="15840"/>
      <w:pgMar w:top="1440" w:right="180" w:bottom="1440" w:left="1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8F28C5" w14:textId="77777777" w:rsidR="003608BB" w:rsidRDefault="003608BB" w:rsidP="00907D12">
      <w:pPr>
        <w:spacing w:after="0" w:line="240" w:lineRule="auto"/>
      </w:pPr>
      <w:r>
        <w:separator/>
      </w:r>
    </w:p>
  </w:endnote>
  <w:endnote w:type="continuationSeparator" w:id="0">
    <w:p w14:paraId="0C921D94" w14:textId="77777777" w:rsidR="003608BB" w:rsidRDefault="003608BB" w:rsidP="00907D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2B93A5" w14:textId="77777777" w:rsidR="003608BB" w:rsidRDefault="003608BB" w:rsidP="00907D12">
      <w:pPr>
        <w:spacing w:after="0" w:line="240" w:lineRule="auto"/>
      </w:pPr>
      <w:r>
        <w:separator/>
      </w:r>
    </w:p>
  </w:footnote>
  <w:footnote w:type="continuationSeparator" w:id="0">
    <w:p w14:paraId="2601EC1C" w14:textId="77777777" w:rsidR="003608BB" w:rsidRDefault="003608BB" w:rsidP="00907D1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8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0NDW1MLQ0MjU2NzFS0lEKTi0uzszPAymwqAUAJcBVISwAAAA="/>
  </w:docVars>
  <w:rsids>
    <w:rsidRoot w:val="00DB72AD"/>
    <w:rsid w:val="0005157F"/>
    <w:rsid w:val="000C4F1D"/>
    <w:rsid w:val="001E142C"/>
    <w:rsid w:val="00220AA4"/>
    <w:rsid w:val="00350F09"/>
    <w:rsid w:val="003608BB"/>
    <w:rsid w:val="003C1CAA"/>
    <w:rsid w:val="003D3BC3"/>
    <w:rsid w:val="0040684A"/>
    <w:rsid w:val="00450D90"/>
    <w:rsid w:val="0048339C"/>
    <w:rsid w:val="00525721"/>
    <w:rsid w:val="00552CE5"/>
    <w:rsid w:val="005C5BA5"/>
    <w:rsid w:val="006C2F7E"/>
    <w:rsid w:val="007121BD"/>
    <w:rsid w:val="007E46D2"/>
    <w:rsid w:val="00907D12"/>
    <w:rsid w:val="009436DA"/>
    <w:rsid w:val="00A12AB5"/>
    <w:rsid w:val="00B60D4D"/>
    <w:rsid w:val="00BC6B7F"/>
    <w:rsid w:val="00BE2A15"/>
    <w:rsid w:val="00C25096"/>
    <w:rsid w:val="00C41891"/>
    <w:rsid w:val="00D94821"/>
    <w:rsid w:val="00DB72AD"/>
    <w:rsid w:val="00EA4584"/>
    <w:rsid w:val="00EC572E"/>
    <w:rsid w:val="00F00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484C1D"/>
  <w15:chartTrackingRefBased/>
  <w15:docId w15:val="{882DD824-547E-4BCD-B84C-7898FCE45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7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7D12"/>
  </w:style>
  <w:style w:type="paragraph" w:styleId="Footer">
    <w:name w:val="footer"/>
    <w:basedOn w:val="Normal"/>
    <w:link w:val="FooterChar"/>
    <w:uiPriority w:val="99"/>
    <w:unhideWhenUsed/>
    <w:rsid w:val="00907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7D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jpe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5" Type="http://schemas.openxmlformats.org/officeDocument/2006/relationships/image" Target="media/image20.jpe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sv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jpe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jpeg"/><Relationship Id="rId28" Type="http://schemas.openxmlformats.org/officeDocument/2006/relationships/image" Target="media/image23.png"/><Relationship Id="rId10" Type="http://schemas.openxmlformats.org/officeDocument/2006/relationships/image" Target="media/image5.jpeg"/><Relationship Id="rId19" Type="http://schemas.openxmlformats.org/officeDocument/2006/relationships/image" Target="media/image14.png"/><Relationship Id="rId31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jpeg"/><Relationship Id="rId22" Type="http://schemas.openxmlformats.org/officeDocument/2006/relationships/image" Target="media/image17.jpeg"/><Relationship Id="rId27" Type="http://schemas.openxmlformats.org/officeDocument/2006/relationships/image" Target="media/image22.jpe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5</Words>
  <Characters>8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il satra</dc:creator>
  <cp:keywords/>
  <dc:description/>
  <cp:lastModifiedBy>henil satra</cp:lastModifiedBy>
  <cp:revision>21</cp:revision>
  <dcterms:created xsi:type="dcterms:W3CDTF">2020-06-18T00:59:00Z</dcterms:created>
  <dcterms:modified xsi:type="dcterms:W3CDTF">2020-06-25T09:20:00Z</dcterms:modified>
</cp:coreProperties>
</file>